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137A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80D041" wp14:editId="78C22AD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1DFB84" w14:textId="75126437" w:rsidR="004679A3" w:rsidRPr="009E4AFB" w:rsidRDefault="00F83214" w:rsidP="00C35769">
                            <w:pPr>
                              <w:tabs>
                                <w:tab w:val="left" w:pos="6390"/>
                              </w:tabs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2</w:t>
                            </w:r>
                            <w:r w:rsidR="004679A3" w:rsidRPr="00104BB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C3576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E013F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CHO GIA ĐÌNH HỌC SINH LỚP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80D04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421DFB84" w14:textId="75126437" w:rsidR="004679A3" w:rsidRPr="009E4AFB" w:rsidRDefault="00F83214" w:rsidP="00C35769">
                      <w:pPr>
                        <w:tabs>
                          <w:tab w:val="left" w:pos="6390"/>
                        </w:tabs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2</w:t>
                      </w:r>
                      <w:r w:rsidR="004679A3" w:rsidRPr="00104BBE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C35769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E013FB">
                        <w:rPr>
                          <w:rFonts w:ascii="Myriad Pro" w:hAnsi="Myriad Pro"/>
                          <w:b/>
                          <w:sz w:val="32"/>
                        </w:rPr>
                        <w:t xml:space="preserve">CHO GIA ĐÌNH HỌC SINH LỚP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BF1B8FE" wp14:editId="1352C81C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9D399DC" wp14:editId="75C275E5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1DBDE7" w14:textId="77777777" w:rsidR="004679A3" w:rsidRPr="00C91747" w:rsidRDefault="004679A3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DFF5F0B" w14:textId="77777777" w:rsidR="00F83214" w:rsidRPr="009909CD" w:rsidRDefault="00F83214" w:rsidP="00F83214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</w:t>
                            </w:r>
                            <w:r w:rsidRPr="00B55967">
                              <w:rPr>
                                <w:rFonts w:ascii="Myriad Pro" w:hAnsi="Myriad Pro" w:hint="cs"/>
                                <w:b/>
                                <w:sz w:val="44"/>
                              </w:rPr>
                              <w:t>Ư</w:t>
                            </w: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IN TỨC</w:t>
                            </w:r>
                          </w:p>
                          <w:p w14:paraId="18EDD3C8" w14:textId="77777777" w:rsidR="00F83214" w:rsidRDefault="00F83214" w:rsidP="00F83214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</w:t>
                            </w:r>
                            <w:r w:rsidRPr="004271AA">
                              <w:rPr>
                                <w:rFonts w:ascii="Myriad Pro" w:eastAsiaTheme="minorEastAsia" w:hAnsi="Myriad Pro" w:cs="Myriad Pro" w:hint="cs"/>
                                <w:sz w:val="36"/>
                                <w:szCs w:val="36"/>
                                <w:lang w:eastAsia="ja-JP"/>
                              </w:rPr>
                              <w:t>ươ</w:t>
                            </w:r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76E26EA1" w14:textId="77777777" w:rsidR="00F83214" w:rsidRPr="009909CD" w:rsidRDefault="00F83214" w:rsidP="00F83214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7D6B65B4" w14:textId="77777777" w:rsidR="004679A3" w:rsidRPr="009909CD" w:rsidRDefault="004679A3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9D399D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01DBDE7" w14:textId="77777777" w:rsidR="004679A3" w:rsidRPr="00C91747" w:rsidRDefault="004679A3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DFF5F0B" w14:textId="77777777" w:rsidR="00F83214" w:rsidRPr="009909CD" w:rsidRDefault="00F83214" w:rsidP="00F83214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>MẪU TH</w:t>
                      </w:r>
                      <w:r w:rsidRPr="00B55967">
                        <w:rPr>
                          <w:rFonts w:ascii="Myriad Pro" w:hAnsi="Myriad Pro" w:hint="cs"/>
                          <w:b/>
                          <w:sz w:val="44"/>
                        </w:rPr>
                        <w:t>Ư</w:t>
                      </w: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 xml:space="preserve"> TIN TỨC</w:t>
                      </w:r>
                    </w:p>
                    <w:p w14:paraId="18EDD3C8" w14:textId="77777777" w:rsidR="00F83214" w:rsidRDefault="00F83214" w:rsidP="00F83214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</w:t>
                      </w:r>
                      <w:r w:rsidRPr="004271AA">
                        <w:rPr>
                          <w:rFonts w:ascii="Myriad Pro" w:eastAsiaTheme="minorEastAsia" w:hAnsi="Myriad Pro" w:cs="Myriad Pro" w:hint="cs"/>
                          <w:sz w:val="36"/>
                          <w:szCs w:val="36"/>
                          <w:lang w:eastAsia="ja-JP"/>
                        </w:rPr>
                        <w:t>ươ</w:t>
                      </w:r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76E26EA1" w14:textId="77777777" w:rsidR="00F83214" w:rsidRPr="009909CD" w:rsidRDefault="00F83214" w:rsidP="00F83214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7D6B65B4" w14:textId="77777777" w:rsidR="004679A3" w:rsidRPr="009909CD" w:rsidRDefault="004679A3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2E0D3CA" w14:textId="6582ACE0" w:rsidR="001B2141" w:rsidRDefault="00FF414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431DE5D" wp14:editId="612F0017">
                <wp:simplePos x="0" y="0"/>
                <wp:positionH relativeFrom="margin">
                  <wp:align>left</wp:align>
                </wp:positionH>
                <wp:positionV relativeFrom="paragraph">
                  <wp:posOffset>239395</wp:posOffset>
                </wp:positionV>
                <wp:extent cx="5492750" cy="64293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2750" cy="6429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AE79D" w14:textId="1F4C027C" w:rsidR="004679A3" w:rsidRPr="00EC3DD0" w:rsidRDefault="004679A3" w:rsidP="0084609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rFonts w:ascii="Myriad Pro" w:hAnsi="Myriad Pro"/>
                                <w:b/>
                                <w:sz w:val="28"/>
                                <w:szCs w:val="26"/>
                              </w:rPr>
                              <w:t>Khám</w:t>
                            </w:r>
                            <w:proofErr w:type="spellEnd"/>
                            <w:r w:rsidRPr="00EC3DD0">
                              <w:rPr>
                                <w:rFonts w:ascii="Myriad Pro" w:hAnsi="Myriad Pro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rFonts w:ascii="Myriad Pro" w:hAnsi="Myriad Pro"/>
                                <w:b/>
                                <w:sz w:val="28"/>
                                <w:szCs w:val="26"/>
                              </w:rPr>
                              <w:t>phá</w:t>
                            </w:r>
                            <w:proofErr w:type="spellEnd"/>
                            <w:r w:rsidRPr="00EC3DD0">
                              <w:rPr>
                                <w:rFonts w:ascii="Myriad Pro" w:hAnsi="Myriad Pro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rFonts w:ascii="Myriad Pro" w:hAnsi="Myriad Pro"/>
                                <w:b/>
                                <w:sz w:val="28"/>
                                <w:szCs w:val="26"/>
                              </w:rPr>
                              <w:t>nghề</w:t>
                            </w:r>
                            <w:proofErr w:type="spellEnd"/>
                            <w:r w:rsidRPr="00EC3DD0">
                              <w:rPr>
                                <w:rFonts w:ascii="Myriad Pro" w:hAnsi="Myriad Pro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rFonts w:ascii="Myriad Pro" w:hAnsi="Myriad Pro"/>
                                <w:b/>
                                <w:sz w:val="28"/>
                                <w:szCs w:val="26"/>
                              </w:rPr>
                              <w:t>nghiệp</w:t>
                            </w:r>
                            <w:proofErr w:type="spellEnd"/>
                          </w:p>
                          <w:p w14:paraId="11FE5170" w14:textId="273B7B77" w:rsidR="004679A3" w:rsidRPr="00EC3DD0" w:rsidRDefault="004679A3" w:rsidP="009A19C5">
                            <w:pPr>
                              <w:pStyle w:val="NoSpacing"/>
                              <w:spacing w:after="240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quy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u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a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ú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ã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phá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Quy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u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ú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quy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4F80593" w14:textId="6486ECE8" w:rsidR="004679A3" w:rsidRPr="00EC3DD0" w:rsidRDefault="004679A3" w:rsidP="009A19C5">
                            <w:pPr>
                              <w:pStyle w:val="NoSpacing"/>
                              <w:spacing w:after="240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uy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íc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á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phá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ay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ây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g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9FAC006" w14:textId="119035DA" w:rsidR="004679A3" w:rsidRPr="007E3D43" w:rsidRDefault="004679A3" w:rsidP="009A19C5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after="240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7E3D43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ầ</w:t>
                            </w:r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7E3D43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suy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7E3D43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s</w:t>
                            </w:r>
                            <w:r w:rsidRPr="007E3D43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7E3D43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ủ</w:t>
                            </w:r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7E3D43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ầ</w:t>
                            </w:r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7E3D43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ỡ</w:t>
                            </w:r>
                            <w:proofErr w:type="spellEnd"/>
                            <w:r w:rsidRPr="007E3D43">
                              <w:rPr>
                                <w:b/>
                                <w:sz w:val="24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7E3D43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="007E3D43" w:rsidRPr="007E3D43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="007E3D43" w:rsidRPr="007E3D4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7E3D43" w:rsidRPr="007E3D43">
                              <w:rPr>
                                <w:rFonts w:cs="Calibri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7E3D4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7E3D4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7E3D4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sz w:val="24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7E3D4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7E3D43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sz w:val="24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sz w:val="24"/>
                                <w:szCs w:val="26"/>
                              </w:rPr>
                              <w:t>ngh</w:t>
                            </w:r>
                            <w:r w:rsidRPr="007E3D4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7E3D4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7E3D43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E3D43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7E3D43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7E3D43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E3D43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2" w:history="1">
                              <w:r w:rsidRPr="007E3D43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www.careerbridge.wa.gov</w:t>
                              </w:r>
                            </w:hyperlink>
                            <w:r w:rsidRPr="007E3D43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2F243D1" w14:textId="77777777" w:rsidR="004679A3" w:rsidRPr="00EC3DD0" w:rsidRDefault="004679A3" w:rsidP="009A19C5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xét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ợ</w:t>
                            </w:r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ụ</w:t>
                            </w:r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bi</w:t>
                            </w:r>
                            <w:r w:rsidRPr="00EC3DD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vi</w:t>
                            </w:r>
                            <w:r w:rsidRPr="00EC3DD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nhau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ầ</w:t>
                            </w:r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ữ</w:t>
                            </w:r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k</w:t>
                            </w:r>
                            <w:r w:rsidRPr="00EC3DD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b/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a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a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26206196" w14:textId="3AE07FA4" w:rsidR="004679A3" w:rsidRPr="00EC3DD0" w:rsidRDefault="004679A3" w:rsidP="009A19C5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ý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ở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ra:</w:t>
                            </w:r>
                          </w:p>
                          <w:p w14:paraId="661E3500" w14:textId="77777777" w:rsidR="004679A3" w:rsidRPr="00EC3DD0" w:rsidRDefault="004679A3" w:rsidP="00EC3DD0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ì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uy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â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2FE42089" w14:textId="7EC462FA" w:rsidR="004679A3" w:rsidRPr="00EC3DD0" w:rsidRDefault="004679A3" w:rsidP="00EC3DD0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DC0F1F2" w14:textId="1C784647" w:rsidR="004679A3" w:rsidRPr="00EC3DD0" w:rsidRDefault="004679A3" w:rsidP="00EC3DD0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á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ày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E0ECA5F" w14:textId="4A92CE7D" w:rsidR="004679A3" w:rsidRPr="00EC3DD0" w:rsidRDefault="004679A3" w:rsidP="00EC3DD0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à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iê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uy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28768936" w14:textId="44F93F97" w:rsidR="004679A3" w:rsidRPr="00EC3DD0" w:rsidRDefault="004679A3" w:rsidP="00EC3DD0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uyê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D95D887" w14:textId="6556DE9D" w:rsidR="004679A3" w:rsidRPr="00EC3DD0" w:rsidRDefault="004679A3" w:rsidP="00EC3DD0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huy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è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8A07E46" w14:textId="77777777" w:rsidR="004679A3" w:rsidRPr="00EC3DD0" w:rsidRDefault="004679A3" w:rsidP="00D81735">
                            <w:pPr>
                              <w:pStyle w:val="NoSpacing"/>
                              <w:ind w:left="1440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601904FE" w14:textId="366836A0" w:rsidR="004679A3" w:rsidRPr="00EC3DD0" w:rsidRDefault="004679A3" w:rsidP="00D81735">
                            <w:pPr>
                              <w:pStyle w:val="NoSpacing"/>
                              <w:rPr>
                                <w:b/>
                                <w:sz w:val="24"/>
                                <w:szCs w:val="26"/>
                              </w:rPr>
                            </w:pPr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Con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á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ê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dù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ò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ẫ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in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ích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EC3DD0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EC3DD0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C3DD0">
                              <w:rPr>
                                <w:sz w:val="24"/>
                                <w:szCs w:val="26"/>
                              </w:rPr>
                              <w:t>lai</w:t>
                            </w:r>
                            <w:proofErr w:type="spellEnd"/>
                            <w:r w:rsidRPr="00EC3DD0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1DE5D" id="Text Box 2" o:spid="_x0000_s1028" type="#_x0000_t202" style="position:absolute;margin-left:0;margin-top:18.85pt;width:432.5pt;height:506.2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" filled="f" stroked="f">
                <v:textbox>
                  <w:txbxContent>
                    <w:p w14:paraId="416AE79D" w14:textId="1F4C027C" w:rsidR="004679A3" w:rsidRPr="00EC3DD0" w:rsidRDefault="004679A3" w:rsidP="0084609E">
                      <w:pPr>
                        <w:pStyle w:val="NoSpacing"/>
                        <w:rPr>
                          <w:rFonts w:ascii="Myriad Pro" w:hAnsi="Myriad Pro"/>
                          <w:b/>
                          <w:sz w:val="28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rFonts w:ascii="Myriad Pro" w:hAnsi="Myriad Pro"/>
                          <w:b/>
                          <w:sz w:val="28"/>
                          <w:szCs w:val="26"/>
                        </w:rPr>
                        <w:t>Khám</w:t>
                      </w:r>
                      <w:proofErr w:type="spellEnd"/>
                      <w:r w:rsidRPr="00EC3DD0">
                        <w:rPr>
                          <w:rFonts w:ascii="Myriad Pro" w:hAnsi="Myriad Pro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rFonts w:ascii="Myriad Pro" w:hAnsi="Myriad Pro"/>
                          <w:b/>
                          <w:sz w:val="28"/>
                          <w:szCs w:val="26"/>
                        </w:rPr>
                        <w:t>phá</w:t>
                      </w:r>
                      <w:proofErr w:type="spellEnd"/>
                      <w:r w:rsidRPr="00EC3DD0">
                        <w:rPr>
                          <w:rFonts w:ascii="Myriad Pro" w:hAnsi="Myriad Pro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rFonts w:ascii="Myriad Pro" w:hAnsi="Myriad Pro"/>
                          <w:b/>
                          <w:sz w:val="28"/>
                          <w:szCs w:val="26"/>
                        </w:rPr>
                        <w:t>nghề</w:t>
                      </w:r>
                      <w:proofErr w:type="spellEnd"/>
                      <w:r w:rsidRPr="00EC3DD0">
                        <w:rPr>
                          <w:rFonts w:ascii="Myriad Pro" w:hAnsi="Myriad Pro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rFonts w:ascii="Myriad Pro" w:hAnsi="Myriad Pro"/>
                          <w:b/>
                          <w:sz w:val="28"/>
                          <w:szCs w:val="26"/>
                        </w:rPr>
                        <w:t>nghiệp</w:t>
                      </w:r>
                      <w:proofErr w:type="spellEnd"/>
                    </w:p>
                    <w:p w14:paraId="11FE5170" w14:textId="273B7B77" w:rsidR="004679A3" w:rsidRPr="00EC3DD0" w:rsidRDefault="004679A3" w:rsidP="009A19C5">
                      <w:pPr>
                        <w:pStyle w:val="NoSpacing"/>
                        <w:spacing w:after="240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quy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EC3DD0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u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s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a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s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ú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ã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?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o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?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S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phá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?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Quy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eo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u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ú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ì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r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EC3DD0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s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ê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quy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4F80593" w14:textId="6486ECE8" w:rsidR="004679A3" w:rsidRPr="00EC3DD0" w:rsidRDefault="004679A3" w:rsidP="009A19C5">
                      <w:pPr>
                        <w:pStyle w:val="NoSpacing"/>
                        <w:spacing w:after="240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uy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íc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ẻ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á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phá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EC3DD0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ay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ây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g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79FAC006" w14:textId="119035DA" w:rsidR="004679A3" w:rsidRPr="007E3D43" w:rsidRDefault="004679A3" w:rsidP="009A19C5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after="240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7E3D43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ầ</w:t>
                      </w:r>
                      <w:r w:rsidRPr="007E3D43">
                        <w:rPr>
                          <w:b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b</w:t>
                      </w:r>
                      <w:r w:rsidRPr="007E3D43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7E3D43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suy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v</w:t>
                      </w:r>
                      <w:r w:rsidRPr="007E3D43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s</w:t>
                      </w:r>
                      <w:r w:rsidRPr="007E3D43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thích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7E3D43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ủ</w:t>
                      </w:r>
                      <w:r w:rsidRPr="007E3D43">
                        <w:rPr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mình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7E3D43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ầ</w:t>
                      </w:r>
                      <w:r w:rsidRPr="007E3D43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7E3D43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ỡ</w:t>
                      </w:r>
                      <w:proofErr w:type="spellEnd"/>
                      <w:r w:rsidRPr="007E3D43">
                        <w:rPr>
                          <w:b/>
                          <w:sz w:val="24"/>
                          <w:szCs w:val="26"/>
                        </w:rPr>
                        <w:t xml:space="preserve">? </w:t>
                      </w:r>
                      <w:proofErr w:type="spellStart"/>
                      <w:r w:rsidRPr="007E3D43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="007E3D43" w:rsidRPr="007E3D43">
                        <w:rPr>
                          <w:sz w:val="24"/>
                          <w:szCs w:val="26"/>
                        </w:rPr>
                        <w:t>b</w:t>
                      </w:r>
                      <w:r w:rsidR="007E3D43" w:rsidRPr="007E3D4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7E3D43" w:rsidRPr="007E3D43">
                        <w:rPr>
                          <w:rFonts w:cs="Calibri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sz w:val="24"/>
                          <w:szCs w:val="26"/>
                        </w:rPr>
                        <w:t>th</w:t>
                      </w:r>
                      <w:r w:rsidRPr="007E3D4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sz w:val="24"/>
                          <w:szCs w:val="26"/>
                        </w:rPr>
                        <w:t>m</w:t>
                      </w:r>
                      <w:r w:rsidRPr="007E3D4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7E3D43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sz w:val="24"/>
                          <w:szCs w:val="26"/>
                        </w:rPr>
                        <w:t>bài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sz w:val="24"/>
                          <w:szCs w:val="26"/>
                        </w:rPr>
                        <w:t>ki</w:t>
                      </w:r>
                      <w:r w:rsidRPr="007E3D4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7E3D43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sz w:val="24"/>
                          <w:szCs w:val="26"/>
                        </w:rPr>
                        <w:t>tra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sz w:val="24"/>
                          <w:szCs w:val="26"/>
                        </w:rPr>
                        <w:t>ngh</w:t>
                      </w:r>
                      <w:r w:rsidRPr="007E3D4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sz w:val="24"/>
                          <w:szCs w:val="26"/>
                        </w:rPr>
                        <w:t>nghi</w:t>
                      </w:r>
                      <w:r w:rsidRPr="007E3D4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7E3D43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E3D43">
                        <w:rPr>
                          <w:sz w:val="24"/>
                          <w:szCs w:val="26"/>
                        </w:rPr>
                        <w:t>t</w:t>
                      </w:r>
                      <w:r w:rsidRPr="007E3D43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7E3D43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7E3D43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13" w:history="1">
                        <w:r w:rsidRPr="007E3D43">
                          <w:rPr>
                            <w:rStyle w:val="Hyperlink"/>
                            <w:sz w:val="24"/>
                            <w:szCs w:val="26"/>
                          </w:rPr>
                          <w:t>www.careerbridge.wa.gov</w:t>
                        </w:r>
                      </w:hyperlink>
                      <w:r w:rsidRPr="007E3D43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62F243D1" w14:textId="77777777" w:rsidR="004679A3" w:rsidRPr="00EC3DD0" w:rsidRDefault="004679A3" w:rsidP="009A19C5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xét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ợ</w:t>
                      </w:r>
                      <w:r w:rsidRPr="00EC3DD0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ụ</w:t>
                      </w:r>
                      <w:r w:rsidRPr="00EC3DD0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tiêu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nên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bi</w:t>
                      </w:r>
                      <w:r w:rsidRPr="00EC3DD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vi</w:t>
                      </w:r>
                      <w:r w:rsidRPr="00EC3DD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nhau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ầ</w:t>
                      </w:r>
                      <w:r w:rsidRPr="00EC3DD0">
                        <w:rPr>
                          <w:b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ữ</w:t>
                      </w:r>
                      <w:r w:rsidRPr="00EC3DD0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k</w:t>
                      </w:r>
                      <w:r w:rsidRPr="00EC3DD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ỹ</w:t>
                      </w:r>
                      <w:proofErr w:type="spellEnd"/>
                      <w:r w:rsidRPr="00EC3DD0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b/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a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ào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ô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tin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C3DD0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a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26206196" w14:textId="3AE07FA4" w:rsidR="004679A3" w:rsidRPr="00EC3DD0" w:rsidRDefault="004679A3" w:rsidP="009A19C5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s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ý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ở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o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ra:</w:t>
                      </w:r>
                    </w:p>
                    <w:p w14:paraId="661E3500" w14:textId="77777777" w:rsidR="004679A3" w:rsidRPr="00EC3DD0" w:rsidRDefault="004679A3" w:rsidP="00EC3DD0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ì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uy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g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à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â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2FE42089" w14:textId="7EC462FA" w:rsidR="004679A3" w:rsidRPr="00EC3DD0" w:rsidRDefault="004679A3" w:rsidP="00EC3DD0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o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5DC0F1F2" w14:textId="1C784647" w:rsidR="004679A3" w:rsidRPr="00EC3DD0" w:rsidRDefault="004679A3" w:rsidP="00EC3DD0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D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á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ày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E0ECA5F" w14:textId="4A92CE7D" w:rsidR="004679A3" w:rsidRPr="00EC3DD0" w:rsidRDefault="004679A3" w:rsidP="00EC3DD0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à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iê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EC3DD0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o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uy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28768936" w14:textId="44F93F97" w:rsidR="004679A3" w:rsidRPr="00EC3DD0" w:rsidRDefault="004679A3" w:rsidP="00EC3DD0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uyê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1D95D887" w14:textId="6556DE9D" w:rsidR="004679A3" w:rsidRPr="00EC3DD0" w:rsidRDefault="004679A3" w:rsidP="00EC3DD0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ó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huy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è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o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18A07E46" w14:textId="77777777" w:rsidR="004679A3" w:rsidRPr="00EC3DD0" w:rsidRDefault="004679A3" w:rsidP="00D81735">
                      <w:pPr>
                        <w:pStyle w:val="NoSpacing"/>
                        <w:ind w:left="1440"/>
                        <w:rPr>
                          <w:sz w:val="24"/>
                          <w:szCs w:val="26"/>
                        </w:rPr>
                      </w:pPr>
                    </w:p>
                    <w:p w14:paraId="601904FE" w14:textId="366836A0" w:rsidR="004679A3" w:rsidRPr="00EC3DD0" w:rsidRDefault="004679A3" w:rsidP="00D81735">
                      <w:pPr>
                        <w:pStyle w:val="NoSpacing"/>
                        <w:rPr>
                          <w:b/>
                          <w:sz w:val="24"/>
                          <w:szCs w:val="26"/>
                        </w:rPr>
                      </w:pPr>
                      <w:r w:rsidRPr="00EC3DD0">
                        <w:rPr>
                          <w:sz w:val="24"/>
                          <w:szCs w:val="26"/>
                        </w:rPr>
                        <w:t xml:space="preserve">Con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C3DD0">
                        <w:rPr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á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ê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o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b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C3DD0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ă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ý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dù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s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iê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EC3DD0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ò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m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s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ì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ẫ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EC3DD0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vi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C3DD0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phù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EC3DD0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S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in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o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h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C3DD0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ích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đ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C3DD0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t</w:t>
                      </w:r>
                      <w:r w:rsidRPr="00EC3DD0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EC3DD0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C3DD0">
                        <w:rPr>
                          <w:sz w:val="24"/>
                          <w:szCs w:val="26"/>
                        </w:rPr>
                        <w:t>lai</w:t>
                      </w:r>
                      <w:proofErr w:type="spellEnd"/>
                      <w:r w:rsidRPr="00EC3DD0">
                        <w:rPr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4BB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031BE63" wp14:editId="7ABD6A03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936EC2" w14:textId="35FA1847" w:rsidR="004679A3" w:rsidRPr="00104BBE" w:rsidRDefault="004679A3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104BB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1BE63" id="Text Box 8" o:spid="_x0000_s1029" type="#_x0000_t202" style="position:absolute;margin-left:524.75pt;margin-top:523.2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ytJ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" fillcolor="#95b6c5 [1944]" stroked="f" strokeweight=".5pt">
                <v:textbox>
                  <w:txbxContent>
                    <w:p w14:paraId="06936EC2" w14:textId="35FA1847" w:rsidR="004679A3" w:rsidRPr="00104BBE" w:rsidRDefault="004679A3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104BB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20716B6" wp14:editId="04FF005D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2857479" w14:textId="223E6681" w:rsidR="004679A3" w:rsidRDefault="000D12F2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h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c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2D6854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r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2D6854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4679A3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679A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4D23441" w14:textId="77777777" w:rsidR="004679A3" w:rsidRPr="00874387" w:rsidRDefault="004679A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F2B637B" w14:textId="232E990C" w:rsidR="004679A3" w:rsidRDefault="000D12F2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rFonts w:ascii="Calibri" w:hAnsi="Calibri" w:cs="Calibri"/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8"/>
                              </w:rPr>
                              <w:t>viên</w:t>
                            </w:r>
                            <w:proofErr w:type="spellEnd"/>
                            <w:r w:rsidR="004679A3" w:rsidRPr="00874387">
                              <w:rPr>
                                <w:sz w:val="28"/>
                              </w:rPr>
                              <w:t>:</w:t>
                            </w:r>
                            <w:r w:rsidR="004679A3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679A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E940C33" w14:textId="77777777" w:rsidR="004679A3" w:rsidRDefault="004679A3" w:rsidP="00874387">
                            <w:pPr>
                              <w:pStyle w:val="NoSpacing"/>
                            </w:pPr>
                          </w:p>
                          <w:p w14:paraId="60A4C1F0" w14:textId="77777777" w:rsidR="004679A3" w:rsidRDefault="004679A3" w:rsidP="00874387">
                            <w:pPr>
                              <w:pStyle w:val="NoSpacing"/>
                            </w:pPr>
                          </w:p>
                          <w:p w14:paraId="2BB103FB" w14:textId="4CF42AEC" w:rsidR="004679A3" w:rsidRPr="00F35BE3" w:rsidRDefault="000D12F2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d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2D6854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h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2D6854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4679A3" w:rsidRPr="00F35BE3">
                              <w:rPr>
                                <w:sz w:val="28"/>
                              </w:rPr>
                              <w:t>:</w:t>
                            </w:r>
                            <w:r w:rsidR="004679A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679A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0716B6"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Cio8sm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72857479" w14:textId="223E6681" w:rsidR="004679A3" w:rsidRDefault="000D12F2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2D6854">
                        <w:rPr>
                          <w:sz w:val="28"/>
                        </w:rPr>
                        <w:t>Thông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liên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h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c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2D6854">
                        <w:rPr>
                          <w:sz w:val="28"/>
                        </w:rPr>
                        <w:t>a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tr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2D6854">
                        <w:rPr>
                          <w:sz w:val="28"/>
                        </w:rPr>
                        <w:t>ng</w:t>
                      </w:r>
                      <w:proofErr w:type="spellEnd"/>
                      <w:r w:rsidR="004679A3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4679A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4D23441" w14:textId="77777777" w:rsidR="004679A3" w:rsidRPr="00874387" w:rsidRDefault="004679A3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F2B637B" w14:textId="232E990C" w:rsidR="004679A3" w:rsidRDefault="000D12F2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rFonts w:ascii="Calibri" w:hAnsi="Calibri" w:cs="Calibri"/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rFonts w:ascii="Calibri" w:hAnsi="Calibri" w:cs="Calibri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8"/>
                        </w:rPr>
                        <w:t>viên</w:t>
                      </w:r>
                      <w:proofErr w:type="spellEnd"/>
                      <w:r w:rsidR="004679A3" w:rsidRPr="00874387">
                        <w:rPr>
                          <w:sz w:val="28"/>
                        </w:rPr>
                        <w:t>:</w:t>
                      </w:r>
                      <w:r w:rsidR="004679A3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4679A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E940C33" w14:textId="77777777" w:rsidR="004679A3" w:rsidRDefault="004679A3" w:rsidP="00874387">
                      <w:pPr>
                        <w:pStyle w:val="NoSpacing"/>
                      </w:pPr>
                    </w:p>
                    <w:p w14:paraId="60A4C1F0" w14:textId="77777777" w:rsidR="004679A3" w:rsidRDefault="004679A3" w:rsidP="00874387">
                      <w:pPr>
                        <w:pStyle w:val="NoSpacing"/>
                      </w:pPr>
                    </w:p>
                    <w:p w14:paraId="2BB103FB" w14:textId="4CF42AEC" w:rsidR="004679A3" w:rsidRPr="00F35BE3" w:rsidRDefault="000D12F2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2D6854">
                        <w:rPr>
                          <w:sz w:val="28"/>
                        </w:rPr>
                        <w:t>Trung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tâm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d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2D6854">
                        <w:rPr>
                          <w:sz w:val="28"/>
                        </w:rPr>
                        <w:t>y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h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2D6854">
                        <w:rPr>
                          <w:sz w:val="28"/>
                        </w:rPr>
                        <w:t>c</w:t>
                      </w:r>
                      <w:proofErr w:type="spellEnd"/>
                      <w:r w:rsidR="004679A3" w:rsidRPr="00F35BE3">
                        <w:rPr>
                          <w:sz w:val="28"/>
                        </w:rPr>
                        <w:t>:</w:t>
                      </w:r>
                      <w:r w:rsidR="004679A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4679A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BDA4C2" wp14:editId="1766906E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2E818C" w14:textId="77777777" w:rsidR="00FF414F" w:rsidRDefault="004679A3" w:rsidP="00FF414F">
                            <w:pPr>
                              <w:pStyle w:val="NoSpacing"/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</w:pP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Theo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m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ộ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u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ộ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hăm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dò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g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ầ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đây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ủ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Gallup &amp; Lumina, </w:t>
                            </w:r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  <w:u w:val="single"/>
                              </w:rPr>
                              <w:t>84%</w:t>
                            </w:r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lãnh</w:t>
                            </w:r>
                            <w:proofErr w:type="spellEnd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đ</w:t>
                            </w:r>
                            <w:r w:rsidRPr="00FF414F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ạ</w:t>
                            </w:r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doanh</w:t>
                            </w:r>
                            <w:proofErr w:type="spellEnd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nghi</w:t>
                            </w:r>
                            <w:r w:rsidRPr="00FF414F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ệ</w:t>
                            </w:r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bi</w:t>
                            </w:r>
                            <w:r w:rsidRPr="00FF414F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ế</w:t>
                            </w:r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l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ượ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ki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ế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h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ứ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v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vi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ệ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i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ề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r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ấ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r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ọ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, </w:t>
                            </w:r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  <w:u w:val="single"/>
                              </w:rPr>
                              <w:t>28%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r</w:t>
                            </w:r>
                            <w:r w:rsidRPr="00FF414F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ằ</w:t>
                            </w:r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huyên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ành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ủ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ứ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r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ọ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  <w:u w:val="single"/>
                              </w:rPr>
                              <w:t>9%</w:t>
                            </w:r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r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ườ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đ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ạ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h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ọ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ứ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ố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hi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ệ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r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ấ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r</w:t>
                            </w:r>
                            <w:r w:rsidRPr="00FF414F">
                              <w:rPr>
                                <w:rFonts w:ascii="Calibri" w:hAnsi="Calibri" w:cs="Calibri"/>
                                <w:color w:val="000000" w:themeColor="text1"/>
                                <w:sz w:val="24"/>
                                <w:szCs w:val="26"/>
                              </w:rPr>
                              <w:t>ọ</w:t>
                            </w:r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4F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4F78BCE1" w14:textId="77777777" w:rsidR="00FF414F" w:rsidRDefault="00FF414F" w:rsidP="00FF414F">
                            <w:pPr>
                              <w:pStyle w:val="NoSpacing"/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2BC20913" w14:textId="002CBDC4" w:rsidR="004679A3" w:rsidRPr="00D95C16" w:rsidRDefault="004679A3" w:rsidP="00FF414F">
                            <w:pPr>
                              <w:pStyle w:val="NoSpacing"/>
                              <w:jc w:val="right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4" w:history="1">
                              <w:r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4DE2E442" w14:textId="77777777" w:rsidR="004679A3" w:rsidRPr="009E4AFB" w:rsidRDefault="004679A3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DA4C2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512E818C" w14:textId="77777777" w:rsidR="00FF414F" w:rsidRDefault="004679A3" w:rsidP="00FF414F">
                      <w:pPr>
                        <w:pStyle w:val="NoSpacing"/>
                        <w:rPr>
                          <w:color w:val="000000" w:themeColor="text1"/>
                          <w:sz w:val="24"/>
                          <w:szCs w:val="26"/>
                        </w:rPr>
                      </w:pP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Theo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m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ộ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cu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ộ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hăm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dò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g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ầ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đây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c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ủ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Gallup &amp; Lumina, </w:t>
                      </w:r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  <w:u w:val="single"/>
                        </w:rPr>
                        <w:t>84%</w:t>
                      </w:r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lãnh</w:t>
                      </w:r>
                      <w:proofErr w:type="spellEnd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đ</w:t>
                      </w:r>
                      <w:r w:rsidRPr="00FF414F">
                        <w:rPr>
                          <w:rFonts w:ascii="Calibri" w:hAnsi="Calibri" w:cs="Calibri"/>
                          <w:b/>
                          <w:color w:val="000000" w:themeColor="text1"/>
                          <w:sz w:val="24"/>
                          <w:szCs w:val="26"/>
                        </w:rPr>
                        <w:t>ạ</w:t>
                      </w:r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doanh</w:t>
                      </w:r>
                      <w:proofErr w:type="spellEnd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nghi</w:t>
                      </w:r>
                      <w:r w:rsidRPr="00FF414F">
                        <w:rPr>
                          <w:rFonts w:ascii="Calibri" w:hAnsi="Calibri" w:cs="Calibri"/>
                          <w:b/>
                          <w:color w:val="000000" w:themeColor="text1"/>
                          <w:sz w:val="24"/>
                          <w:szCs w:val="26"/>
                        </w:rPr>
                        <w:t>ệ</w:t>
                      </w:r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bi</w:t>
                      </w:r>
                      <w:r w:rsidRPr="00FF414F">
                        <w:rPr>
                          <w:rFonts w:ascii="Calibri" w:hAnsi="Calibri" w:cs="Calibri"/>
                          <w:b/>
                          <w:color w:val="000000" w:themeColor="text1"/>
                          <w:sz w:val="24"/>
                          <w:szCs w:val="26"/>
                        </w:rPr>
                        <w:t>ế</w:t>
                      </w:r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l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ượ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ki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ế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h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ứ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v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vi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ệ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i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ề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r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ấ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r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ọ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, </w:t>
                      </w:r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  <w:u w:val="single"/>
                        </w:rPr>
                        <w:t>28%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nói</w:t>
                      </w:r>
                      <w:proofErr w:type="spellEnd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r</w:t>
                      </w:r>
                      <w:r w:rsidRPr="00FF414F">
                        <w:rPr>
                          <w:rFonts w:ascii="Calibri" w:hAnsi="Calibri" w:cs="Calibri"/>
                          <w:b/>
                          <w:color w:val="000000" w:themeColor="text1"/>
                          <w:sz w:val="24"/>
                          <w:szCs w:val="26"/>
                        </w:rPr>
                        <w:t>ằ</w:t>
                      </w:r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chuyên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gành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c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ủ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ứ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r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ọ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  <w:u w:val="single"/>
                        </w:rPr>
                        <w:t>9%</w:t>
                      </w:r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nói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r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ườ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đ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ạ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h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ọ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ứ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ố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ghi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ệ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r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ấ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tr</w:t>
                      </w:r>
                      <w:r w:rsidRPr="00FF414F">
                        <w:rPr>
                          <w:rFonts w:ascii="Calibri" w:hAnsi="Calibri" w:cs="Calibri"/>
                          <w:color w:val="000000" w:themeColor="text1"/>
                          <w:sz w:val="24"/>
                          <w:szCs w:val="26"/>
                        </w:rPr>
                        <w:t>ọ</w:t>
                      </w:r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F414F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. </w:t>
                      </w:r>
                    </w:p>
                    <w:p w14:paraId="4F78BCE1" w14:textId="77777777" w:rsidR="00FF414F" w:rsidRDefault="00FF414F" w:rsidP="00FF414F">
                      <w:pPr>
                        <w:pStyle w:val="NoSpacing"/>
                        <w:jc w:val="right"/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</w:pPr>
                    </w:p>
                    <w:p w14:paraId="2BC20913" w14:textId="002CBDC4" w:rsidR="004679A3" w:rsidRPr="00D95C16" w:rsidRDefault="004679A3" w:rsidP="00FF414F">
                      <w:pPr>
                        <w:pStyle w:val="NoSpacing"/>
                        <w:jc w:val="right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15" w:history="1">
                        <w:r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4DE2E442" w14:textId="77777777" w:rsidR="004679A3" w:rsidRPr="009E4AFB" w:rsidRDefault="004679A3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4BF794B" wp14:editId="509D07F7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2ECB7C" w14:textId="6DEAE74A" w:rsidR="004679A3" w:rsidRPr="00685C13" w:rsidRDefault="000D12F2">
                            <w:pPr>
                              <w:rPr>
                                <w:sz w:val="28"/>
                              </w:rPr>
                            </w:pPr>
                            <w:bookmarkStart w:id="0" w:name="_Hlk523646070"/>
                            <w:bookmarkStart w:id="1" w:name="_Hlk523646071"/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135E80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tr</w:t>
                            </w:r>
                            <w:r w:rsidRPr="00135E8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135E80">
                              <w:rPr>
                                <w:sz w:val="28"/>
                              </w:rPr>
                              <w:t>ng</w:t>
                            </w:r>
                            <w:bookmarkEnd w:id="0"/>
                            <w:bookmarkEnd w:id="1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BF794B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B2ECB7C" w14:textId="6DEAE74A" w:rsidR="004679A3" w:rsidRPr="00685C13" w:rsidRDefault="000D12F2">
                      <w:pPr>
                        <w:rPr>
                          <w:sz w:val="28"/>
                        </w:rPr>
                      </w:pPr>
                      <w:bookmarkStart w:id="2" w:name="_Hlk523646070"/>
                      <w:bookmarkStart w:id="3" w:name="_Hlk523646071"/>
                      <w:proofErr w:type="spellStart"/>
                      <w:r w:rsidRPr="00135E80">
                        <w:rPr>
                          <w:sz w:val="28"/>
                        </w:rPr>
                        <w:t>Chèn</w:t>
                      </w:r>
                      <w:proofErr w:type="spellEnd"/>
                      <w:r w:rsidRPr="00135E80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135E80">
                        <w:rPr>
                          <w:sz w:val="28"/>
                        </w:rPr>
                        <w:t>tr</w:t>
                      </w:r>
                      <w:r w:rsidRPr="00135E8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135E80">
                        <w:rPr>
                          <w:sz w:val="28"/>
                        </w:rPr>
                        <w:t>ng</w:t>
                      </w:r>
                      <w:bookmarkEnd w:id="2"/>
                      <w:bookmarkEnd w:id="3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1629C939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34760C7" wp14:editId="54588829">
                <wp:simplePos x="0" y="0"/>
                <wp:positionH relativeFrom="column">
                  <wp:posOffset>2288969</wp:posOffset>
                </wp:positionH>
                <wp:positionV relativeFrom="paragraph">
                  <wp:posOffset>68283</wp:posOffset>
                </wp:positionV>
                <wp:extent cx="4890135" cy="2873829"/>
                <wp:effectExtent l="0" t="0" r="24765" b="2222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87382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8EF9F3" w14:textId="77777777" w:rsidR="0035678C" w:rsidRDefault="0035678C" w:rsidP="0035678C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0617984D" w14:textId="77777777" w:rsidR="0035678C" w:rsidRPr="00696E04" w:rsidRDefault="0035678C" w:rsidP="003567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23A7E37" w14:textId="77777777" w:rsidR="0035678C" w:rsidRPr="00696E04" w:rsidRDefault="0035678C" w:rsidP="0035678C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475FCBBF" w14:textId="77777777" w:rsidR="004679A3" w:rsidRDefault="004679A3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760C7" id="_x0000_s1033" type="#_x0000_t202" style="position:absolute;margin-left:180.25pt;margin-top:5.4pt;width:385.05pt;height:226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" filled="f" strokecolor="#d9d9d9">
                <v:textbox>
                  <w:txbxContent>
                    <w:p w14:paraId="168EF9F3" w14:textId="77777777" w:rsidR="0035678C" w:rsidRDefault="0035678C" w:rsidP="0035678C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0617984D" w14:textId="77777777" w:rsidR="0035678C" w:rsidRPr="00696E04" w:rsidRDefault="0035678C" w:rsidP="003567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523A7E37" w14:textId="77777777" w:rsidR="0035678C" w:rsidRPr="00696E04" w:rsidRDefault="0035678C" w:rsidP="0035678C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475FCBBF" w14:textId="77777777" w:rsidR="004679A3" w:rsidRDefault="004679A3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6C6CE0" wp14:editId="5199C15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65986A" w14:textId="4F869F37" w:rsidR="004679A3" w:rsidRPr="00661D0B" w:rsidRDefault="004679A3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2994F672" w14:textId="77777777" w:rsidR="004679A3" w:rsidRPr="00F45C84" w:rsidRDefault="004679A3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2BF4862" w14:textId="77777777" w:rsidR="004679A3" w:rsidRPr="009E4AFB" w:rsidRDefault="004679A3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6C6CE0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965986A" w14:textId="4F869F37" w:rsidR="004679A3" w:rsidRPr="00661D0B" w:rsidRDefault="004679A3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2994F672" w14:textId="77777777" w:rsidR="004679A3" w:rsidRPr="00F45C84" w:rsidRDefault="004679A3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2BF4862" w14:textId="77777777" w:rsidR="004679A3" w:rsidRPr="009E4AFB" w:rsidRDefault="004679A3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C194534" w14:textId="77777777" w:rsidR="00671A4B" w:rsidRPr="001B2141" w:rsidRDefault="00D8173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9BED85" wp14:editId="02F3CDE7">
                <wp:simplePos x="0" y="0"/>
                <wp:positionH relativeFrom="column">
                  <wp:posOffset>0</wp:posOffset>
                </wp:positionH>
                <wp:positionV relativeFrom="paragraph">
                  <wp:posOffset>132624</wp:posOffset>
                </wp:positionV>
                <wp:extent cx="2192655" cy="7864475"/>
                <wp:effectExtent l="0" t="0" r="0" b="31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864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AF4F03" w14:textId="4EE4CA3E" w:rsidR="004679A3" w:rsidRPr="00D45F6A" w:rsidRDefault="004679A3" w:rsidP="00ED47C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35678C">
                              <w:rPr>
                                <w:rFonts w:ascii="Myriad Pro" w:eastAsiaTheme="majorEastAsia" w:hAnsi="Myriad Pro" w:cstheme="majorBidi"/>
                                <w:b/>
                                <w:color w:val="EA6312" w:themeColor="accent2"/>
                                <w:sz w:val="28"/>
                                <w:szCs w:val="26"/>
                                <w:lang w:eastAsia="en-US"/>
                              </w:rPr>
                              <w:t>TIN ĐỒN:</w:t>
                            </w:r>
                            <w:r w:rsidRPr="00D45F6A">
                              <w:rPr>
                                <w:color w:val="EA6312" w:themeColor="accent2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ù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phò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A7728B1" w14:textId="77777777" w:rsidR="004679A3" w:rsidRPr="00D45F6A" w:rsidRDefault="004679A3" w:rsidP="00ED47C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25DA2974" w14:textId="7933A679" w:rsidR="004679A3" w:rsidRPr="00D45F6A" w:rsidRDefault="004679A3" w:rsidP="00D45F6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35678C">
                              <w:rPr>
                                <w:rFonts w:ascii="Myriad Pro" w:eastAsiaTheme="majorEastAsia" w:hAnsi="Myriad Pro" w:cstheme="majorBidi"/>
                                <w:b/>
                                <w:color w:val="EA6312" w:themeColor="accent2"/>
                                <w:sz w:val="28"/>
                                <w:szCs w:val="26"/>
                                <w:lang w:eastAsia="en-US"/>
                              </w:rPr>
                              <w:t>THỰC TẾ: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mu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ẫ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hiê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ù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phò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âu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D75191D" w14:textId="77777777" w:rsidR="004679A3" w:rsidRPr="00D45F6A" w:rsidRDefault="004679A3" w:rsidP="00D45F6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05147EF" w14:textId="77777777" w:rsidR="004679A3" w:rsidRPr="00D45F6A" w:rsidRDefault="004679A3" w:rsidP="00D45F6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i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hau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sao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hu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xa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ú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hu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à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gi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ày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chia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hĩa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i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hêm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hó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que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khó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hay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âm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9418E9D" w14:textId="77777777" w:rsidR="004679A3" w:rsidRPr="00D45F6A" w:rsidRDefault="004679A3" w:rsidP="00D45F6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732CB0CF" w14:textId="4309015D" w:rsidR="004679A3" w:rsidRPr="00D45F6A" w:rsidRDefault="004679A3" w:rsidP="00D45F6A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Khuy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khích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ù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phò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ẫ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hiê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;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ay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hân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dù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sao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45F6A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D45F6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D45F6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45F6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487FD6C" w14:textId="77777777" w:rsidR="004679A3" w:rsidRPr="00D45F6A" w:rsidRDefault="004679A3" w:rsidP="00ED47C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BED85" id="Text Box 9" o:spid="_x0000_s1035" type="#_x0000_t202" style="position:absolute;margin-left:0;margin-top:10.45pt;width:172.65pt;height:61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" filled="f" stroked="f" strokeweight=".5pt">
                <v:textbox>
                  <w:txbxContent>
                    <w:p w14:paraId="72AF4F03" w14:textId="4EE4CA3E" w:rsidR="004679A3" w:rsidRPr="00D45F6A" w:rsidRDefault="004679A3" w:rsidP="00ED47C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35678C">
                        <w:rPr>
                          <w:rFonts w:ascii="Myriad Pro" w:eastAsiaTheme="majorEastAsia" w:hAnsi="Myriad Pro" w:cstheme="majorBidi"/>
                          <w:b/>
                          <w:color w:val="EA6312" w:themeColor="accent2"/>
                          <w:sz w:val="28"/>
                          <w:szCs w:val="26"/>
                          <w:lang w:eastAsia="en-US"/>
                        </w:rPr>
                        <w:t>TIN ĐỒN:</w:t>
                      </w:r>
                      <w:r w:rsidRPr="00D45F6A">
                        <w:rPr>
                          <w:color w:val="EA6312" w:themeColor="accent2"/>
                          <w:sz w:val="24"/>
                          <w:szCs w:val="26"/>
                        </w:rPr>
                        <w:t xml:space="preserve"> </w:t>
                      </w:r>
                      <w:r w:rsidRPr="00D45F6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ê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ù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phò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D45F6A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r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A7728B1" w14:textId="77777777" w:rsidR="004679A3" w:rsidRPr="00D45F6A" w:rsidRDefault="004679A3" w:rsidP="00ED47C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25DA2974" w14:textId="7933A679" w:rsidR="004679A3" w:rsidRPr="00D45F6A" w:rsidRDefault="004679A3" w:rsidP="00D45F6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35678C">
                        <w:rPr>
                          <w:rFonts w:ascii="Myriad Pro" w:eastAsiaTheme="majorEastAsia" w:hAnsi="Myriad Pro" w:cstheme="majorBidi"/>
                          <w:b/>
                          <w:color w:val="EA6312" w:themeColor="accent2"/>
                          <w:sz w:val="28"/>
                          <w:szCs w:val="26"/>
                          <w:lang w:eastAsia="en-US"/>
                        </w:rPr>
                        <w:t>THỰC TẾ:</w:t>
                      </w:r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D45F6A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r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hì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s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mu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ẫ</w:t>
                      </w:r>
                      <w:r w:rsidRPr="00D45F6A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hiê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ù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phò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âu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3D75191D" w14:textId="77777777" w:rsidR="004679A3" w:rsidRPr="00D45F6A" w:rsidRDefault="004679A3" w:rsidP="00D45F6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505147EF" w14:textId="77777777" w:rsidR="004679A3" w:rsidRPr="00D45F6A" w:rsidRDefault="004679A3" w:rsidP="00D45F6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em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ó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ã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i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hau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D45F6A">
                        <w:rPr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sao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s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hu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xa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l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ú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?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D45F6A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s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s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ra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r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s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i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hu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r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i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à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gi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ày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i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chia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s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ẻ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gia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hĩa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s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i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hêm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r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hi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D45F6A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mà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g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hó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que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khó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D45F6A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hay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âm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r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59418E9D" w14:textId="77777777" w:rsidR="004679A3" w:rsidRPr="00D45F6A" w:rsidRDefault="004679A3" w:rsidP="00D45F6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732CB0CF" w14:textId="4309015D" w:rsidR="004679A3" w:rsidRPr="00D45F6A" w:rsidRDefault="004679A3" w:rsidP="00D45F6A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Khuy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khích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ù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phò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ẫ</w:t>
                      </w:r>
                      <w:r w:rsidRPr="00D45F6A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hiê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;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ay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p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b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D45F6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hân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h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dù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sao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cũng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D45F6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tr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D45F6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45F6A">
                        <w:rPr>
                          <w:sz w:val="24"/>
                          <w:szCs w:val="26"/>
                        </w:rPr>
                        <w:t>nghi</w:t>
                      </w:r>
                      <w:r w:rsidRPr="00D45F6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D45F6A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D45F6A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1487FD6C" w14:textId="77777777" w:rsidR="004679A3" w:rsidRPr="00D45F6A" w:rsidRDefault="004679A3" w:rsidP="00ED47C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4D86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2ECE70" wp14:editId="44B28F62">
                <wp:simplePos x="0" y="0"/>
                <wp:positionH relativeFrom="column">
                  <wp:posOffset>2286000</wp:posOffset>
                </wp:positionH>
                <wp:positionV relativeFrom="paragraph">
                  <wp:posOffset>2734310</wp:posOffset>
                </wp:positionV>
                <wp:extent cx="4921885" cy="499872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9987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E47CB" w14:textId="1F8A7125" w:rsidR="004679A3" w:rsidRPr="00E91AA0" w:rsidRDefault="0035678C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  <w:proofErr w:type="spellStart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học</w:t>
                            </w:r>
                            <w:proofErr w:type="spellEnd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inh</w:t>
                            </w:r>
                            <w:proofErr w:type="spellEnd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  <w:r w:rsidR="004679A3" w:rsidRPr="00E91AA0">
                              <w:rPr>
                                <w:rFonts w:ascii="Myriad Pro" w:hAnsi="Myriad Pro"/>
                                <w:sz w:val="28"/>
                              </w:rPr>
                              <w:t xml:space="preserve"> </w:t>
                            </w:r>
                          </w:p>
                          <w:p w14:paraId="49E4D817" w14:textId="0D4F27A2" w:rsidR="004679A3" w:rsidRPr="00E91AA0" w:rsidRDefault="004679A3" w:rsidP="00D94D80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k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qu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PSAT/NMSQT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ho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ặ</w:t>
                            </w:r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Aspire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v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đình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ã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PSAT/NMSQT,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h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16" w:history="1"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My College QuickStart</w:t>
                              </w:r>
                            </w:hyperlink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h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h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ồ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riêng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d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rên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báo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áo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i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PSAT/NMSQT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6B42BDAC" w14:textId="3F484A85" w:rsidR="004679A3" w:rsidRPr="00E91AA0" w:rsidRDefault="004679A3" w:rsidP="00D94D80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ắ</w:t>
                            </w:r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ầ</w:t>
                            </w:r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suy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nghĩ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v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i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ề</w:t>
                            </w:r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E91AA0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17" w:history="1"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 xml:space="preserve">7 </w:t>
                              </w:r>
                              <w:proofErr w:type="spellStart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đi</w:t>
                              </w:r>
                              <w:r w:rsidRPr="00E91AA0">
                                <w:rPr>
                                  <w:rFonts w:ascii="Calibri" w:hAnsi="Calibri" w:cs="Calibri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ề</w:t>
                              </w:r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u</w:t>
                              </w:r>
                              <w:proofErr w:type="spellEnd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b</w:t>
                              </w:r>
                              <w:r w:rsidRPr="00E91AA0">
                                <w:rPr>
                                  <w:rFonts w:ascii="Calibri" w:hAnsi="Calibri" w:cs="Calibri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ạ</w:t>
                              </w:r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n</w:t>
                              </w:r>
                              <w:proofErr w:type="spellEnd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c</w:t>
                              </w:r>
                              <w:r w:rsidRPr="00E91AA0">
                                <w:rPr>
                                  <w:rFonts w:ascii="Calibri" w:hAnsi="Calibri" w:cs="Calibri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ầ</w:t>
                              </w:r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n</w:t>
                              </w:r>
                              <w:proofErr w:type="spellEnd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bi</w:t>
                              </w:r>
                              <w:r w:rsidRPr="00E91AA0">
                                <w:rPr>
                                  <w:rFonts w:ascii="Calibri" w:hAnsi="Calibri" w:cs="Calibri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ế</w:t>
                              </w:r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t</w:t>
                              </w:r>
                              <w:proofErr w:type="spellEnd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v</w:t>
                              </w:r>
                              <w:r w:rsidRPr="00E91AA0">
                                <w:rPr>
                                  <w:rFonts w:ascii="Calibri" w:hAnsi="Calibri" w:cs="Calibri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ề</w:t>
                              </w:r>
                              <w:proofErr w:type="spellEnd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h</w:t>
                              </w:r>
                              <w:r w:rsidRPr="00E91AA0">
                                <w:rPr>
                                  <w:rFonts w:ascii="Calibri" w:hAnsi="Calibri" w:cs="Calibri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ỗ</w:t>
                              </w:r>
                              <w:proofErr w:type="spellEnd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tr</w:t>
                              </w:r>
                              <w:r w:rsidRPr="00E91AA0">
                                <w:rPr>
                                  <w:rFonts w:ascii="Calibri" w:hAnsi="Calibri" w:cs="Calibri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ợ</w:t>
                              </w:r>
                              <w:proofErr w:type="spellEnd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tài</w:t>
                              </w:r>
                              <w:proofErr w:type="spellEnd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  <w:proofErr w:type="spellStart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chính</w:t>
                              </w:r>
                              <w:proofErr w:type="spellEnd"/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</w:hyperlink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i</w:t>
                            </w:r>
                            <w:r w:rsidRPr="00E91AA0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hêm</w:t>
                            </w:r>
                            <w:proofErr w:type="spellEnd"/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7A736F16" w14:textId="3D2509DC" w:rsidR="004679A3" w:rsidRPr="00E91AA0" w:rsidRDefault="004679A3" w:rsidP="004679A3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Th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ả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lu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ậ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r w:rsidRPr="00E91AA0">
                              <w:rPr>
                                <w:rFonts w:ascii="Trebuchet MS" w:eastAsia="Times New Roman" w:hAnsi="Trebuchet MS" w:cs="Trebuchet MS"/>
                                <w:b/>
                                <w:sz w:val="22"/>
                                <w:szCs w:val="24"/>
                              </w:rPr>
                              <w:t>á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ủ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r w:rsidRPr="00E91AA0">
                              <w:rPr>
                                <w:rFonts w:ascii="Trebuchet MS" w:eastAsia="Times New Roman" w:hAnsi="Trebuchet MS" w:cs="Trebuchet MS"/>
                                <w:b/>
                                <w:sz w:val="22"/>
                                <w:szCs w:val="24"/>
                              </w:rPr>
                              <w:t>ă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v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rebuchet MS"/>
                                <w:b/>
                                <w:sz w:val="22"/>
                                <w:szCs w:val="24"/>
                              </w:rPr>
                              <w:t>đì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v</w:t>
                            </w:r>
                            <w:r w:rsidRPr="00E91AA0">
                              <w:rPr>
                                <w:rFonts w:ascii="Trebuchet MS" w:eastAsia="Times New Roman" w:hAnsi="Trebuchet MS" w:cs="Trebuchet MS"/>
                                <w:b/>
                                <w:sz w:val="22"/>
                                <w:szCs w:val="24"/>
                              </w:rPr>
                              <w:t>à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nh</w:t>
                            </w:r>
                            <w:r w:rsidRPr="00E91AA0">
                              <w:rPr>
                                <w:rFonts w:ascii="Trebuchet MS" w:eastAsia="Times New Roman" w:hAnsi="Trebuchet MS" w:cs="Trebuchet MS"/>
                                <w:b/>
                                <w:sz w:val="22"/>
                                <w:szCs w:val="24"/>
                              </w:rPr>
                              <w:t>â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vi</w:t>
                            </w:r>
                            <w:r w:rsidRPr="00E91AA0">
                              <w:rPr>
                                <w:rFonts w:ascii="Trebuchet MS" w:eastAsia="Times New Roman" w:hAnsi="Trebuchet MS" w:cs="Trebuchet MS"/>
                                <w:b/>
                                <w:sz w:val="22"/>
                                <w:szCs w:val="24"/>
                              </w:rPr>
                              <w:t>ê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v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ấ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T</w:t>
                            </w:r>
                            <w:r w:rsidRPr="00E91AA0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ì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hi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th</w:t>
                            </w:r>
                            <w:r w:rsidRPr="00E91AA0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ê</w:t>
                            </w:r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v</w:t>
                            </w:r>
                            <w:r w:rsidRPr="00E91AA0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18" w:history="1"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các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l</w:t>
                              </w:r>
                              <w:r w:rsidRPr="008224A2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2"/>
                                  <w:szCs w:val="24"/>
                                </w:rPr>
                                <w:t>ớ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p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h</w:t>
                              </w:r>
                              <w:r w:rsidRPr="008224A2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2"/>
                                  <w:szCs w:val="24"/>
                                </w:rPr>
                                <w:t>ọ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c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r w:rsidRPr="008224A2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2"/>
                                  <w:szCs w:val="24"/>
                                </w:rPr>
                                <w:t>ở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c</w:t>
                              </w:r>
                              <w:r w:rsidRPr="008224A2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2"/>
                                  <w:szCs w:val="24"/>
                                </w:rPr>
                                <w:t>ấ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p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ba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m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rebuchet MS"/>
                                  <w:sz w:val="22"/>
                                  <w:szCs w:val="24"/>
                                </w:rPr>
                                <w:t>à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c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rebuchet MS"/>
                                  <w:sz w:val="22"/>
                                  <w:szCs w:val="24"/>
                                </w:rPr>
                                <w:t>á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c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tr</w:t>
                              </w:r>
                              <w:r w:rsidRPr="008224A2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2"/>
                                  <w:szCs w:val="24"/>
                                </w:rPr>
                                <w:t>ườ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ng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rebuchet MS"/>
                                  <w:sz w:val="22"/>
                                  <w:szCs w:val="24"/>
                                </w:rPr>
                                <w:t>đ</w:t>
                              </w:r>
                              <w:r w:rsidRPr="008224A2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2"/>
                                  <w:szCs w:val="24"/>
                                </w:rPr>
                                <w:t>ạ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i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h</w:t>
                              </w:r>
                              <w:r w:rsidRPr="008224A2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2"/>
                                  <w:szCs w:val="24"/>
                                </w:rPr>
                                <w:t>ọ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c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rebuchet MS"/>
                                  <w:sz w:val="22"/>
                                  <w:szCs w:val="24"/>
                                </w:rPr>
                                <w:t>đá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nh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gi</w:t>
                              </w:r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rebuchet MS"/>
                                  <w:sz w:val="22"/>
                                  <w:szCs w:val="24"/>
                                </w:rPr>
                                <w:t>á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eastAsia="Times New Roman" w:hAnsi="Trebuchet MS" w:cs="Times New Roman"/>
                                  <w:sz w:val="22"/>
                                  <w:szCs w:val="24"/>
                                </w:rPr>
                                <w:t>cao</w:t>
                              </w:r>
                              <w:proofErr w:type="spellEnd"/>
                            </w:hyperlink>
                            <w:r w:rsidRPr="00E91AA0">
                              <w:rPr>
                                <w:rFonts w:ascii="Trebuchet MS" w:eastAsia="Times New Roman" w:hAnsi="Trebuchet MS" w:cs="Times New Roman"/>
                                <w:color w:val="4FB8C1" w:themeColor="text2" w:themeTint="99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97985B8" w14:textId="77777777" w:rsidR="004679A3" w:rsidRPr="00E91AA0" w:rsidRDefault="004679A3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  <w:p w14:paraId="060BBEE3" w14:textId="7B5D7078" w:rsidR="004679A3" w:rsidRPr="00E91AA0" w:rsidRDefault="0035678C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đình</w:t>
                            </w:r>
                            <w:proofErr w:type="spellEnd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  <w:r w:rsidRPr="0035678C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</w:p>
                          <w:p w14:paraId="0BA6B22E" w14:textId="43E746DC" w:rsidR="004679A3" w:rsidRPr="00E91AA0" w:rsidRDefault="004679A3" w:rsidP="004679A3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4679A3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k</w:t>
                            </w:r>
                            <w:r w:rsidRPr="004679A3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qu</w:t>
                            </w:r>
                            <w:r w:rsidRPr="004679A3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PSAT/NMSQT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ho</w:t>
                            </w:r>
                            <w:r w:rsidRPr="004679A3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ặ</w:t>
                            </w:r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Aspire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ùng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con.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Báo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áo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i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b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bi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i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i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y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on.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l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báo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áo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ùng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bi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hi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lĩnh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ú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ý.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b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ã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PSAT/NMSQT,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h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19" w:history="1">
                              <w:r w:rsidRPr="00E91AA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2"/>
                                  <w:szCs w:val="24"/>
                                  <w:u w:val="single"/>
                                </w:rPr>
                                <w:t>My College QuickStart</w:t>
                              </w:r>
                            </w:hyperlink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4679A3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h</w:t>
                            </w:r>
                            <w:r w:rsidRPr="004679A3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h</w:t>
                            </w:r>
                            <w:r w:rsidRPr="004679A3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</w:t>
                            </w:r>
                            <w:r w:rsidRPr="004679A3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ồ</w:t>
                            </w:r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riêng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d</w:t>
                            </w:r>
                            <w:r w:rsidRPr="004679A3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rên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báo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áo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i</w:t>
                            </w:r>
                            <w:r w:rsidRPr="004679A3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PSAT/NMSQT </w:t>
                            </w:r>
                            <w:proofErr w:type="spellStart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r w:rsidRPr="004679A3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4679A3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on</w:t>
                            </w:r>
                            <w:r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50E4C88" w14:textId="459E9CE6" w:rsidR="004679A3" w:rsidRPr="00E91AA0" w:rsidRDefault="008224A2" w:rsidP="008224A2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8224A2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ắ</w:t>
                            </w:r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8224A2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ầ</w:t>
                            </w:r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suy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nghĩ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v</w:t>
                            </w:r>
                            <w:r w:rsidRPr="008224A2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8224A2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ti</w:t>
                            </w:r>
                            <w:r w:rsidRPr="008224A2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ề</w:t>
                            </w:r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8224A2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8224A2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ình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r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i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20" w:history="1"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 xml:space="preserve">7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đi</w:t>
                              </w:r>
                              <w:r w:rsidRPr="008224A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ề</w:t>
                              </w:r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u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b</w:t>
                              </w:r>
                              <w:r w:rsidRPr="008224A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ạ</w:t>
                              </w:r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c</w:t>
                              </w:r>
                              <w:r w:rsidRPr="008224A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ầ</w:t>
                              </w:r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bi</w:t>
                              </w:r>
                              <w:r w:rsidRPr="008224A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ế</w:t>
                              </w:r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t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v</w:t>
                              </w:r>
                              <w:r w:rsidRPr="008224A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ề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h</w:t>
                              </w:r>
                              <w:r w:rsidRPr="008224A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ỗ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tr</w:t>
                              </w:r>
                              <w:r w:rsidRPr="008224A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ợ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tài</w:t>
                              </w:r>
                              <w:proofErr w:type="spellEnd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8224A2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4"/>
                                </w:rPr>
                                <w:t>chính</w:t>
                              </w:r>
                              <w:proofErr w:type="spellEnd"/>
                            </w:hyperlink>
                            <w:r w:rsidR="004679A3" w:rsidRPr="008224A2">
                              <w:rPr>
                                <w:rFonts w:ascii="Trebuchet MS" w:hAnsi="Trebuchet MS"/>
                                <w:color w:val="4FB8C1" w:themeColor="text2" w:themeTint="99"/>
                                <w:sz w:val="22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i</w:t>
                            </w:r>
                            <w:r w:rsidRPr="008224A2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224A2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hêm</w:t>
                            </w:r>
                            <w:proofErr w:type="spellEnd"/>
                            <w:r w:rsidR="004679A3" w:rsidRPr="00E91AA0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609AAB43" w14:textId="1D7EB327" w:rsidR="004679A3" w:rsidRPr="00E91AA0" w:rsidRDefault="00F83214" w:rsidP="00F83214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Myriad Pro" w:hAnsi="Myriad Pro"/>
                                <w:sz w:val="28"/>
                              </w:rPr>
                            </w:pP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Th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ả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lu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ậ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b/>
                                <w:sz w:val="22"/>
                                <w:szCs w:val="24"/>
                              </w:rPr>
                              <w:t>á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b/>
                                <w:sz w:val="22"/>
                                <w:szCs w:val="24"/>
                              </w:rPr>
                              <w:t>ă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H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ã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ch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ắ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ch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ắ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r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ằ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c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b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s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t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th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ử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th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á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b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th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â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v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à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c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á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kh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ó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h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m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à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nh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â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vi</w:t>
                            </w:r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ê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tuy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đ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h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s</w:t>
                            </w:r>
                            <w:r w:rsidRPr="00F83214">
                              <w:rPr>
                                <w:rFonts w:ascii="Calibri" w:eastAsia="Times New Roman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rebuchet MS"/>
                                <w:sz w:val="22"/>
                                <w:szCs w:val="24"/>
                              </w:rPr>
                              <w:t>đá</w:t>
                            </w:r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giá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F83214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>.</w:t>
                            </w:r>
                            <w:r w:rsidR="004679A3" w:rsidRPr="00E91AA0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ECE70" id="_x0000_s1036" type="#_x0000_t202" style="position:absolute;margin-left:180pt;margin-top:215.3pt;width:387.55pt;height:393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" fillcolor="#e1eee8 [663]" stroked="f">
                <v:textbox>
                  <w:txbxContent>
                    <w:p w14:paraId="070E47CB" w14:textId="1F8A7125" w:rsidR="004679A3" w:rsidRPr="00E91AA0" w:rsidRDefault="0035678C" w:rsidP="003B2109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  <w:proofErr w:type="spellStart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>học</w:t>
                      </w:r>
                      <w:proofErr w:type="spellEnd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>sinh</w:t>
                      </w:r>
                      <w:proofErr w:type="spellEnd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  <w:r w:rsidR="004679A3" w:rsidRPr="00E91AA0">
                        <w:rPr>
                          <w:rFonts w:ascii="Myriad Pro" w:hAnsi="Myriad Pro"/>
                          <w:sz w:val="28"/>
                        </w:rPr>
                        <w:t xml:space="preserve"> </w:t>
                      </w:r>
                    </w:p>
                    <w:p w14:paraId="49E4D817" w14:textId="0D4F27A2" w:rsidR="004679A3" w:rsidRPr="00E91AA0" w:rsidRDefault="004679A3" w:rsidP="00D94D80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l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k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qu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PSAT/NMSQT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ho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ặ</w:t>
                      </w:r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Aspire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v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đình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đã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PSAT/NMSQT,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đăng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nh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hyperlink r:id="rId21" w:history="1"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My College QuickStart</w:t>
                        </w:r>
                      </w:hyperlink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nh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ph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h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ồ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riêng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d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trên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báo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cáo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đi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PSAT/NMSQT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</w:p>
                    <w:p w14:paraId="6B42BDAC" w14:textId="3F484A85" w:rsidR="004679A3" w:rsidRPr="00E91AA0" w:rsidRDefault="004679A3" w:rsidP="00D94D80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B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ắ</w:t>
                      </w:r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đ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ầ</w:t>
                      </w:r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suy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nghĩ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v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ách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r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i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ề</w:t>
                      </w:r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đ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h</w:t>
                      </w:r>
                      <w:r w:rsidRPr="00E91AA0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hyperlink r:id="rId22" w:history="1"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 xml:space="preserve">7 </w:t>
                        </w:r>
                        <w:proofErr w:type="spellStart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đi</w:t>
                        </w:r>
                        <w:r w:rsidRPr="00E91AA0">
                          <w:rPr>
                            <w:rFonts w:ascii="Calibri" w:hAnsi="Calibri" w:cs="Calibri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ề</w:t>
                        </w:r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u</w:t>
                        </w:r>
                        <w:proofErr w:type="spellEnd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b</w:t>
                        </w:r>
                        <w:r w:rsidRPr="00E91AA0">
                          <w:rPr>
                            <w:rFonts w:ascii="Calibri" w:hAnsi="Calibri" w:cs="Calibri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ạ</w:t>
                        </w:r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n</w:t>
                        </w:r>
                        <w:proofErr w:type="spellEnd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c</w:t>
                        </w:r>
                        <w:r w:rsidRPr="00E91AA0">
                          <w:rPr>
                            <w:rFonts w:ascii="Calibri" w:hAnsi="Calibri" w:cs="Calibri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ầ</w:t>
                        </w:r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n</w:t>
                        </w:r>
                        <w:proofErr w:type="spellEnd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bi</w:t>
                        </w:r>
                        <w:r w:rsidRPr="00E91AA0">
                          <w:rPr>
                            <w:rFonts w:ascii="Calibri" w:hAnsi="Calibri" w:cs="Calibri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ế</w:t>
                        </w:r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t</w:t>
                        </w:r>
                        <w:proofErr w:type="spellEnd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v</w:t>
                        </w:r>
                        <w:r w:rsidRPr="00E91AA0">
                          <w:rPr>
                            <w:rFonts w:ascii="Calibri" w:hAnsi="Calibri" w:cs="Calibri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ề</w:t>
                        </w:r>
                        <w:proofErr w:type="spellEnd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h</w:t>
                        </w:r>
                        <w:r w:rsidRPr="00E91AA0">
                          <w:rPr>
                            <w:rFonts w:ascii="Calibri" w:hAnsi="Calibri" w:cs="Calibri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ỗ</w:t>
                        </w:r>
                        <w:proofErr w:type="spellEnd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tr</w:t>
                        </w:r>
                        <w:r w:rsidRPr="00E91AA0">
                          <w:rPr>
                            <w:rFonts w:ascii="Calibri" w:hAnsi="Calibri" w:cs="Calibri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ợ</w:t>
                        </w:r>
                        <w:proofErr w:type="spellEnd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tài</w:t>
                        </w:r>
                        <w:proofErr w:type="spellEnd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 xml:space="preserve"> </w:t>
                        </w:r>
                        <w:proofErr w:type="spellStart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chính</w:t>
                        </w:r>
                        <w:proofErr w:type="spellEnd"/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 xml:space="preserve"> </w:t>
                        </w:r>
                      </w:hyperlink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hi</w:t>
                      </w:r>
                      <w:r w:rsidRPr="00E91AA0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thêm</w:t>
                      </w:r>
                      <w:proofErr w:type="spellEnd"/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</w:p>
                    <w:p w14:paraId="7A736F16" w14:textId="3D2509DC" w:rsidR="004679A3" w:rsidRPr="00E91AA0" w:rsidRDefault="004679A3" w:rsidP="004679A3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</w:pP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Th</w:t>
                      </w:r>
                      <w:r w:rsidRPr="00E91AA0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ả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o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lu</w:t>
                      </w:r>
                      <w:r w:rsidRPr="00E91AA0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ậ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c</w:t>
                      </w:r>
                      <w:r w:rsidRPr="00E91AA0">
                        <w:rPr>
                          <w:rFonts w:ascii="Trebuchet MS" w:eastAsia="Times New Roman" w:hAnsi="Trebuchet MS" w:cs="Trebuchet MS"/>
                          <w:b/>
                          <w:sz w:val="22"/>
                          <w:szCs w:val="24"/>
                        </w:rPr>
                        <w:t>á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l</w:t>
                      </w:r>
                      <w:r w:rsidRPr="00E91AA0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h</w:t>
                      </w:r>
                      <w:r w:rsidRPr="00E91AA0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c</w:t>
                      </w:r>
                      <w:r w:rsidRPr="00E91AA0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ủ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n</w:t>
                      </w:r>
                      <w:r w:rsidRPr="00E91AA0">
                        <w:rPr>
                          <w:rFonts w:ascii="Trebuchet MS" w:eastAsia="Times New Roman" w:hAnsi="Trebuchet MS" w:cs="Trebuchet MS"/>
                          <w:b/>
                          <w:sz w:val="22"/>
                          <w:szCs w:val="24"/>
                        </w:rPr>
                        <w:t>ă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t</w:t>
                      </w:r>
                      <w:r w:rsidRPr="00E91AA0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v</w:t>
                      </w:r>
                      <w:r w:rsidRPr="00E91AA0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rebuchet MS"/>
                          <w:b/>
                          <w:sz w:val="22"/>
                          <w:szCs w:val="24"/>
                        </w:rPr>
                        <w:t>đì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v</w:t>
                      </w:r>
                      <w:r w:rsidRPr="00E91AA0">
                        <w:rPr>
                          <w:rFonts w:ascii="Trebuchet MS" w:eastAsia="Times New Roman" w:hAnsi="Trebuchet MS" w:cs="Trebuchet MS"/>
                          <w:b/>
                          <w:sz w:val="22"/>
                          <w:szCs w:val="24"/>
                        </w:rPr>
                        <w:t>à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nh</w:t>
                      </w:r>
                      <w:r w:rsidRPr="00E91AA0">
                        <w:rPr>
                          <w:rFonts w:ascii="Trebuchet MS" w:eastAsia="Times New Roman" w:hAnsi="Trebuchet MS" w:cs="Trebuchet MS"/>
                          <w:b/>
                          <w:sz w:val="22"/>
                          <w:szCs w:val="24"/>
                        </w:rPr>
                        <w:t>â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vi</w:t>
                      </w:r>
                      <w:r w:rsidRPr="00E91AA0">
                        <w:rPr>
                          <w:rFonts w:ascii="Trebuchet MS" w:eastAsia="Times New Roman" w:hAnsi="Trebuchet MS" w:cs="Trebuchet MS"/>
                          <w:b/>
                          <w:sz w:val="22"/>
                          <w:szCs w:val="24"/>
                        </w:rPr>
                        <w:t>ê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t</w:t>
                      </w:r>
                      <w:r w:rsidRPr="00E91AA0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ư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v</w:t>
                      </w:r>
                      <w:r w:rsidRPr="00E91AA0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ấ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T</w:t>
                      </w:r>
                      <w:r w:rsidRPr="00E91AA0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ì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hi</w:t>
                      </w:r>
                      <w:r w:rsidRPr="00E91AA0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ể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th</w:t>
                      </w:r>
                      <w:r w:rsidRPr="00E91AA0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ê</w:t>
                      </w:r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v</w:t>
                      </w:r>
                      <w:r w:rsidRPr="00E91AA0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hyperlink r:id="rId23" w:history="1"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các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l</w:t>
                        </w:r>
                        <w:r w:rsidRPr="008224A2">
                          <w:rPr>
                            <w:rStyle w:val="Hyperlink"/>
                            <w:rFonts w:ascii="Calibri" w:eastAsia="Times New Roman" w:hAnsi="Calibri" w:cs="Calibri"/>
                            <w:sz w:val="22"/>
                            <w:szCs w:val="24"/>
                          </w:rPr>
                          <w:t>ớ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p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h</w:t>
                        </w:r>
                        <w:r w:rsidRPr="008224A2">
                          <w:rPr>
                            <w:rStyle w:val="Hyperlink"/>
                            <w:rFonts w:ascii="Calibri" w:eastAsia="Times New Roman" w:hAnsi="Calibri" w:cs="Calibri"/>
                            <w:sz w:val="22"/>
                            <w:szCs w:val="24"/>
                          </w:rPr>
                          <w:t>ọ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c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r w:rsidRPr="008224A2">
                          <w:rPr>
                            <w:rStyle w:val="Hyperlink"/>
                            <w:rFonts w:ascii="Calibri" w:eastAsia="Times New Roman" w:hAnsi="Calibri" w:cs="Calibri"/>
                            <w:sz w:val="22"/>
                            <w:szCs w:val="24"/>
                          </w:rPr>
                          <w:t>ở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c</w:t>
                        </w:r>
                        <w:r w:rsidRPr="008224A2">
                          <w:rPr>
                            <w:rStyle w:val="Hyperlink"/>
                            <w:rFonts w:ascii="Calibri" w:eastAsia="Times New Roman" w:hAnsi="Calibri" w:cs="Calibri"/>
                            <w:sz w:val="22"/>
                            <w:szCs w:val="24"/>
                          </w:rPr>
                          <w:t>ấ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p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ba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m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rebuchet MS"/>
                            <w:sz w:val="22"/>
                            <w:szCs w:val="24"/>
                          </w:rPr>
                          <w:t>à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c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rebuchet MS"/>
                            <w:sz w:val="22"/>
                            <w:szCs w:val="24"/>
                          </w:rPr>
                          <w:t>á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c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tr</w:t>
                        </w:r>
                        <w:r w:rsidRPr="008224A2">
                          <w:rPr>
                            <w:rStyle w:val="Hyperlink"/>
                            <w:rFonts w:ascii="Calibri" w:eastAsia="Times New Roman" w:hAnsi="Calibri" w:cs="Calibri"/>
                            <w:sz w:val="22"/>
                            <w:szCs w:val="24"/>
                          </w:rPr>
                          <w:t>ườ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ng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rebuchet MS"/>
                            <w:sz w:val="22"/>
                            <w:szCs w:val="24"/>
                          </w:rPr>
                          <w:t>đ</w:t>
                        </w:r>
                        <w:r w:rsidRPr="008224A2">
                          <w:rPr>
                            <w:rStyle w:val="Hyperlink"/>
                            <w:rFonts w:ascii="Calibri" w:eastAsia="Times New Roman" w:hAnsi="Calibri" w:cs="Calibri"/>
                            <w:sz w:val="22"/>
                            <w:szCs w:val="24"/>
                          </w:rPr>
                          <w:t>ạ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i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h</w:t>
                        </w:r>
                        <w:r w:rsidRPr="008224A2">
                          <w:rPr>
                            <w:rStyle w:val="Hyperlink"/>
                            <w:rFonts w:ascii="Calibri" w:eastAsia="Times New Roman" w:hAnsi="Calibri" w:cs="Calibri"/>
                            <w:sz w:val="22"/>
                            <w:szCs w:val="24"/>
                          </w:rPr>
                          <w:t>ọ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c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rebuchet MS"/>
                            <w:sz w:val="22"/>
                            <w:szCs w:val="24"/>
                          </w:rPr>
                          <w:t>đá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nh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gi</w:t>
                        </w:r>
                        <w:r w:rsidRPr="008224A2">
                          <w:rPr>
                            <w:rStyle w:val="Hyperlink"/>
                            <w:rFonts w:ascii="Trebuchet MS" w:eastAsia="Times New Roman" w:hAnsi="Trebuchet MS" w:cs="Trebuchet MS"/>
                            <w:sz w:val="22"/>
                            <w:szCs w:val="24"/>
                          </w:rPr>
                          <w:t>á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eastAsia="Times New Roman" w:hAnsi="Trebuchet MS" w:cs="Times New Roman"/>
                            <w:sz w:val="22"/>
                            <w:szCs w:val="24"/>
                          </w:rPr>
                          <w:t>cao</w:t>
                        </w:r>
                        <w:proofErr w:type="spellEnd"/>
                      </w:hyperlink>
                      <w:r w:rsidRPr="00E91AA0">
                        <w:rPr>
                          <w:rFonts w:ascii="Trebuchet MS" w:eastAsia="Times New Roman" w:hAnsi="Trebuchet MS" w:cs="Times New Roman"/>
                          <w:color w:val="4FB8C1" w:themeColor="text2" w:themeTint="99"/>
                          <w:sz w:val="22"/>
                          <w:szCs w:val="24"/>
                        </w:rPr>
                        <w:t>.</w:t>
                      </w:r>
                    </w:p>
                    <w:p w14:paraId="397985B8" w14:textId="77777777" w:rsidR="004679A3" w:rsidRPr="00E91AA0" w:rsidRDefault="004679A3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  <w:p w14:paraId="060BBEE3" w14:textId="7B5D7078" w:rsidR="004679A3" w:rsidRPr="00E91AA0" w:rsidRDefault="0035678C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đình</w:t>
                      </w:r>
                      <w:proofErr w:type="spellEnd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  <w:r w:rsidRPr="0035678C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</w:p>
                    <w:p w14:paraId="0BA6B22E" w14:textId="43E746DC" w:rsidR="004679A3" w:rsidRPr="00E91AA0" w:rsidRDefault="004679A3" w:rsidP="004679A3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l</w:t>
                      </w:r>
                      <w:r w:rsidRPr="004679A3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k</w:t>
                      </w:r>
                      <w:r w:rsidRPr="004679A3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qu</w:t>
                      </w:r>
                      <w:r w:rsidRPr="004679A3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PSAT/NMSQT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ho</w:t>
                      </w:r>
                      <w:r w:rsidRPr="004679A3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ặ</w:t>
                      </w:r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Aspire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ùng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con.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Báo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áo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đi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b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bi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đi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m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đi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y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rong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h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on.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l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báo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áo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ùng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bi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ách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hi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rong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lĩnh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v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hú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ý.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b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đã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PSAT/NMSQT,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đăng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nh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hyperlink r:id="rId24" w:history="1">
                        <w:r w:rsidRPr="00E91AA0">
                          <w:rPr>
                            <w:rFonts w:ascii="Trebuchet MS" w:hAnsi="Trebuchet MS"/>
                            <w:color w:val="4FB8C1" w:themeColor="text2" w:themeTint="99"/>
                            <w:sz w:val="22"/>
                            <w:szCs w:val="24"/>
                            <w:u w:val="single"/>
                          </w:rPr>
                          <w:t>My College QuickStart</w:t>
                        </w:r>
                      </w:hyperlink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4679A3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nh</w:t>
                      </w:r>
                      <w:r w:rsidRPr="004679A3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ph</w:t>
                      </w:r>
                      <w:r w:rsidRPr="004679A3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h</w:t>
                      </w:r>
                      <w:r w:rsidRPr="004679A3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ồ</w:t>
                      </w:r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riêng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d</w:t>
                      </w:r>
                      <w:r w:rsidRPr="004679A3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trên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báo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cáo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đi</w:t>
                      </w:r>
                      <w:r w:rsidRPr="004679A3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PSAT/NMSQT </w:t>
                      </w:r>
                      <w:proofErr w:type="spellStart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r w:rsidRPr="004679A3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4679A3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on</w:t>
                      </w:r>
                      <w:r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</w:p>
                    <w:p w14:paraId="150E4C88" w14:textId="459E9CE6" w:rsidR="004679A3" w:rsidRPr="00E91AA0" w:rsidRDefault="008224A2" w:rsidP="008224A2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B</w:t>
                      </w:r>
                      <w:r w:rsidRPr="008224A2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ắ</w:t>
                      </w:r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đ</w:t>
                      </w:r>
                      <w:r w:rsidRPr="008224A2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ầ</w:t>
                      </w:r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suy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nghĩ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v</w:t>
                      </w:r>
                      <w:r w:rsidRPr="008224A2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ách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r</w:t>
                      </w:r>
                      <w:r w:rsidRPr="008224A2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ti</w:t>
                      </w:r>
                      <w:r w:rsidRPr="008224A2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ề</w:t>
                      </w:r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đ</w:t>
                      </w:r>
                      <w:r w:rsidRPr="008224A2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h</w:t>
                      </w:r>
                      <w:r w:rsidRPr="008224A2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H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h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đình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r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i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h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phí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hyperlink r:id="rId25" w:history="1"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 xml:space="preserve">7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đi</w:t>
                        </w:r>
                        <w:r w:rsidRPr="008224A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ề</w:t>
                        </w:r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u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b</w:t>
                        </w:r>
                        <w:r w:rsidRPr="008224A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ạ</w:t>
                        </w:r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n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c</w:t>
                        </w:r>
                        <w:r w:rsidRPr="008224A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ầ</w:t>
                        </w:r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n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bi</w:t>
                        </w:r>
                        <w:r w:rsidRPr="008224A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ế</w:t>
                        </w:r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t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v</w:t>
                        </w:r>
                        <w:r w:rsidRPr="008224A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ề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h</w:t>
                        </w:r>
                        <w:r w:rsidRPr="008224A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ỗ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tr</w:t>
                        </w:r>
                        <w:r w:rsidRPr="008224A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ợ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tài</w:t>
                        </w:r>
                        <w:proofErr w:type="spellEnd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8224A2">
                          <w:rPr>
                            <w:rStyle w:val="Hyperlink"/>
                            <w:rFonts w:ascii="Trebuchet MS" w:hAnsi="Trebuchet MS"/>
                            <w:sz w:val="22"/>
                            <w:szCs w:val="24"/>
                          </w:rPr>
                          <w:t>chính</w:t>
                        </w:r>
                        <w:proofErr w:type="spellEnd"/>
                      </w:hyperlink>
                      <w:r w:rsidR="004679A3" w:rsidRPr="008224A2">
                        <w:rPr>
                          <w:rFonts w:ascii="Trebuchet MS" w:hAnsi="Trebuchet MS"/>
                          <w:color w:val="4FB8C1" w:themeColor="text2" w:themeTint="99"/>
                          <w:sz w:val="22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đ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hi</w:t>
                      </w:r>
                      <w:r w:rsidRPr="008224A2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8224A2">
                        <w:rPr>
                          <w:rFonts w:ascii="Trebuchet MS" w:hAnsi="Trebuchet MS"/>
                          <w:sz w:val="22"/>
                          <w:szCs w:val="24"/>
                        </w:rPr>
                        <w:t>thêm</w:t>
                      </w:r>
                      <w:proofErr w:type="spellEnd"/>
                      <w:r w:rsidR="004679A3" w:rsidRPr="00E91AA0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</w:p>
                    <w:p w14:paraId="609AAB43" w14:textId="1D7EB327" w:rsidR="004679A3" w:rsidRPr="00E91AA0" w:rsidRDefault="00F83214" w:rsidP="00F83214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Myriad Pro" w:hAnsi="Myriad Pro"/>
                          <w:sz w:val="28"/>
                        </w:rPr>
                      </w:pP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Th</w:t>
                      </w:r>
                      <w:r w:rsidRPr="00F83214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ả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o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lu</w:t>
                      </w:r>
                      <w:r w:rsidRPr="00F83214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ậ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c</w:t>
                      </w:r>
                      <w:r w:rsidRPr="00F83214">
                        <w:rPr>
                          <w:rFonts w:ascii="Trebuchet MS" w:eastAsia="Times New Roman" w:hAnsi="Trebuchet MS" w:cs="Trebuchet MS"/>
                          <w:b/>
                          <w:sz w:val="22"/>
                          <w:szCs w:val="24"/>
                        </w:rPr>
                        <w:t>á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l</w:t>
                      </w:r>
                      <w:r w:rsidRPr="00F83214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h</w:t>
                      </w:r>
                      <w:r w:rsidRPr="00F83214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n</w:t>
                      </w:r>
                      <w:r w:rsidRPr="00F83214">
                        <w:rPr>
                          <w:rFonts w:ascii="Trebuchet MS" w:eastAsia="Times New Roman" w:hAnsi="Trebuchet MS" w:cs="Trebuchet MS"/>
                          <w:b/>
                          <w:sz w:val="22"/>
                          <w:szCs w:val="24"/>
                        </w:rPr>
                        <w:t>ă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t</w:t>
                      </w:r>
                      <w:r w:rsidRPr="00F83214">
                        <w:rPr>
                          <w:rFonts w:ascii="Calibri" w:eastAsia="Times New Roman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H</w:t>
                      </w:r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ã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y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ch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ắ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ch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ắ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r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ằ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c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ủ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b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ạ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s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t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th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ử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th</w:t>
                      </w:r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á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ch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b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ả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th</w:t>
                      </w:r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â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v</w:t>
                      </w:r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à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c</w:t>
                      </w:r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á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kh</w:t>
                      </w:r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ó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h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ọ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m</w:t>
                      </w:r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à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nh</w:t>
                      </w:r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â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vi</w:t>
                      </w:r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ê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tuy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ể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đ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ạ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h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ọ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s</w:t>
                      </w:r>
                      <w:r w:rsidRPr="00F83214">
                        <w:rPr>
                          <w:rFonts w:ascii="Calibri" w:eastAsia="Times New Roman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rebuchet MS"/>
                          <w:sz w:val="22"/>
                          <w:szCs w:val="24"/>
                        </w:rPr>
                        <w:t>đá</w:t>
                      </w:r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giá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cao</w:t>
                      </w:r>
                      <w:proofErr w:type="spellEnd"/>
                      <w:r w:rsidRPr="00F83214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>.</w:t>
                      </w:r>
                      <w:r w:rsidR="004679A3" w:rsidRPr="00E91AA0">
                        <w:rPr>
                          <w:rFonts w:ascii="Trebuchet MS" w:eastAsia="Times New Roman" w:hAnsi="Trebuchet MS" w:cs="Times New Roman"/>
                          <w:sz w:val="22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47ECB1" w14:textId="77777777" w:rsidR="00DA1148" w:rsidRDefault="00DA1148" w:rsidP="009909CD">
      <w:pPr>
        <w:spacing w:after="0" w:line="240" w:lineRule="auto"/>
      </w:pPr>
      <w:r>
        <w:separator/>
      </w:r>
    </w:p>
  </w:endnote>
  <w:endnote w:type="continuationSeparator" w:id="0">
    <w:p w14:paraId="75709EEC" w14:textId="77777777" w:rsidR="00DA1148" w:rsidRDefault="00DA114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A855B" w14:textId="77777777" w:rsidR="007F2B67" w:rsidRDefault="007F2B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432AE" w14:textId="77777777" w:rsidR="004679A3" w:rsidRDefault="004679A3" w:rsidP="000D431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C4D7187" wp14:editId="5209195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7290359" w14:textId="4CA2EBD5" w:rsidR="004679A3" w:rsidRPr="00D46648" w:rsidRDefault="0035678C" w:rsidP="000D431C">
    <w:pPr>
      <w:pStyle w:val="Footer"/>
      <w:jc w:val="center"/>
    </w:pPr>
    <w:proofErr w:type="spellStart"/>
    <w:r w:rsidRPr="00A832EC">
      <w:rPr>
        <w:rFonts w:ascii="Myriad Pro" w:hAnsi="Myriad Pro"/>
        <w:szCs w:val="36"/>
      </w:rPr>
      <w:t>Truy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o</w:t>
    </w:r>
    <w:proofErr w:type="spellEnd"/>
    <w:r w:rsidRPr="00A832EC">
      <w:rPr>
        <w:rFonts w:ascii="Myriad Pro" w:hAnsi="Myriad Pro"/>
        <w:szCs w:val="36"/>
      </w:rPr>
      <w:t xml:space="preserve"> </w:t>
    </w:r>
    <w:hyperlink r:id="rId2" w:history="1">
      <w:r w:rsidR="007F2B67" w:rsidRPr="0042268B">
        <w:rPr>
          <w:rStyle w:val="Hyperlink"/>
        </w:rPr>
        <w:t>https://gearup.wa.gov/students-families</w:t>
      </w:r>
    </w:hyperlink>
    <w:r w:rsidR="007F2B67">
      <w:t xml:space="preserve"> </w:t>
    </w:r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ì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iểu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hê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iế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ác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nguồ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rợ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con </w:t>
    </w:r>
    <w:proofErr w:type="spellStart"/>
    <w:r w:rsidRPr="00A832EC">
      <w:rPr>
        <w:rFonts w:ascii="Myriad Pro" w:hAnsi="Myriad Pro"/>
        <w:szCs w:val="36"/>
      </w:rPr>
      <w:t>bạ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l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kế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oạch</w:t>
    </w:r>
    <w:proofErr w:type="spellEnd"/>
    <w:r w:rsidR="004679A3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6038A" w14:textId="77777777" w:rsidR="007F2B67" w:rsidRDefault="007F2B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8299E1" w14:textId="77777777" w:rsidR="00DA1148" w:rsidRDefault="00DA1148" w:rsidP="009909CD">
      <w:pPr>
        <w:spacing w:after="0" w:line="240" w:lineRule="auto"/>
      </w:pPr>
      <w:r>
        <w:separator/>
      </w:r>
    </w:p>
  </w:footnote>
  <w:footnote w:type="continuationSeparator" w:id="0">
    <w:p w14:paraId="4315AD4F" w14:textId="77777777" w:rsidR="00DA1148" w:rsidRDefault="00DA114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59964" w14:textId="77777777" w:rsidR="007F2B67" w:rsidRDefault="007F2B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7E62D" w14:textId="77777777" w:rsidR="007F2B67" w:rsidRDefault="007F2B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8A870" w14:textId="77777777" w:rsidR="007F2B67" w:rsidRDefault="007F2B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41763"/>
    <w:multiLevelType w:val="hybridMultilevel"/>
    <w:tmpl w:val="D6B438EE"/>
    <w:lvl w:ilvl="0" w:tplc="83A4D0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4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7B1DE4"/>
    <w:multiLevelType w:val="hybridMultilevel"/>
    <w:tmpl w:val="9692F8A0"/>
    <w:lvl w:ilvl="0" w:tplc="D1621BD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16"/>
  </w:num>
  <w:num w:numId="5">
    <w:abstractNumId w:val="3"/>
  </w:num>
  <w:num w:numId="6">
    <w:abstractNumId w:val="4"/>
  </w:num>
  <w:num w:numId="7">
    <w:abstractNumId w:val="12"/>
  </w:num>
  <w:num w:numId="8">
    <w:abstractNumId w:val="19"/>
  </w:num>
  <w:num w:numId="9">
    <w:abstractNumId w:val="10"/>
  </w:num>
  <w:num w:numId="10">
    <w:abstractNumId w:val="21"/>
  </w:num>
  <w:num w:numId="11">
    <w:abstractNumId w:val="2"/>
  </w:num>
  <w:num w:numId="12">
    <w:abstractNumId w:val="25"/>
  </w:num>
  <w:num w:numId="13">
    <w:abstractNumId w:val="1"/>
  </w:num>
  <w:num w:numId="14">
    <w:abstractNumId w:val="13"/>
  </w:num>
  <w:num w:numId="15">
    <w:abstractNumId w:val="8"/>
  </w:num>
  <w:num w:numId="16">
    <w:abstractNumId w:val="6"/>
  </w:num>
  <w:num w:numId="17">
    <w:abstractNumId w:val="14"/>
  </w:num>
  <w:num w:numId="18">
    <w:abstractNumId w:val="15"/>
  </w:num>
  <w:num w:numId="19">
    <w:abstractNumId w:val="26"/>
  </w:num>
  <w:num w:numId="20">
    <w:abstractNumId w:val="20"/>
  </w:num>
  <w:num w:numId="21">
    <w:abstractNumId w:val="18"/>
  </w:num>
  <w:num w:numId="22">
    <w:abstractNumId w:val="5"/>
  </w:num>
  <w:num w:numId="23">
    <w:abstractNumId w:val="17"/>
  </w:num>
  <w:num w:numId="24">
    <w:abstractNumId w:val="22"/>
  </w:num>
  <w:num w:numId="25">
    <w:abstractNumId w:val="24"/>
  </w:num>
  <w:num w:numId="26">
    <w:abstractNumId w:val="0"/>
  </w:num>
  <w:num w:numId="27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E3MDI3tjA0MzdW0lEKTi0uzszPAykwrAUAkxsnYywAAAA="/>
  </w:docVars>
  <w:rsids>
    <w:rsidRoot w:val="001B2141"/>
    <w:rsid w:val="00076C3A"/>
    <w:rsid w:val="000842BF"/>
    <w:rsid w:val="00090724"/>
    <w:rsid w:val="000B7DB2"/>
    <w:rsid w:val="000C40B8"/>
    <w:rsid w:val="000C79BA"/>
    <w:rsid w:val="000D12F2"/>
    <w:rsid w:val="000D431C"/>
    <w:rsid w:val="00104BBE"/>
    <w:rsid w:val="001733BE"/>
    <w:rsid w:val="001956B9"/>
    <w:rsid w:val="001A6610"/>
    <w:rsid w:val="001B2141"/>
    <w:rsid w:val="001B3F7B"/>
    <w:rsid w:val="001B7AC2"/>
    <w:rsid w:val="001D16DC"/>
    <w:rsid w:val="001D41E3"/>
    <w:rsid w:val="001D5F2E"/>
    <w:rsid w:val="00203C47"/>
    <w:rsid w:val="00275C50"/>
    <w:rsid w:val="002A0165"/>
    <w:rsid w:val="002A09B4"/>
    <w:rsid w:val="002F0A0F"/>
    <w:rsid w:val="00300075"/>
    <w:rsid w:val="003262D5"/>
    <w:rsid w:val="0035678C"/>
    <w:rsid w:val="00366779"/>
    <w:rsid w:val="003973E3"/>
    <w:rsid w:val="003B2109"/>
    <w:rsid w:val="003C360C"/>
    <w:rsid w:val="003E7F76"/>
    <w:rsid w:val="00406591"/>
    <w:rsid w:val="00410AF3"/>
    <w:rsid w:val="00414D69"/>
    <w:rsid w:val="0042601B"/>
    <w:rsid w:val="00436814"/>
    <w:rsid w:val="004679A3"/>
    <w:rsid w:val="0047425E"/>
    <w:rsid w:val="004D131D"/>
    <w:rsid w:val="004E66E2"/>
    <w:rsid w:val="005326F5"/>
    <w:rsid w:val="00532A29"/>
    <w:rsid w:val="00546FBC"/>
    <w:rsid w:val="00553000"/>
    <w:rsid w:val="005B57F3"/>
    <w:rsid w:val="005C67A4"/>
    <w:rsid w:val="005D4CBD"/>
    <w:rsid w:val="006207D8"/>
    <w:rsid w:val="00622246"/>
    <w:rsid w:val="00627CA3"/>
    <w:rsid w:val="006342A3"/>
    <w:rsid w:val="00645074"/>
    <w:rsid w:val="0065166B"/>
    <w:rsid w:val="00661D0B"/>
    <w:rsid w:val="00671A4B"/>
    <w:rsid w:val="00675C1D"/>
    <w:rsid w:val="00685C13"/>
    <w:rsid w:val="00690563"/>
    <w:rsid w:val="00696E04"/>
    <w:rsid w:val="006F2515"/>
    <w:rsid w:val="006F45EA"/>
    <w:rsid w:val="0070210A"/>
    <w:rsid w:val="00724084"/>
    <w:rsid w:val="00745E8D"/>
    <w:rsid w:val="0075162C"/>
    <w:rsid w:val="00766ACF"/>
    <w:rsid w:val="00781C88"/>
    <w:rsid w:val="00784F1D"/>
    <w:rsid w:val="007925F6"/>
    <w:rsid w:val="007D4D86"/>
    <w:rsid w:val="007E1871"/>
    <w:rsid w:val="007E3D43"/>
    <w:rsid w:val="007F2B67"/>
    <w:rsid w:val="007F4514"/>
    <w:rsid w:val="008110A7"/>
    <w:rsid w:val="008224A2"/>
    <w:rsid w:val="0083417C"/>
    <w:rsid w:val="0084609E"/>
    <w:rsid w:val="00854BA0"/>
    <w:rsid w:val="00862933"/>
    <w:rsid w:val="00864EB9"/>
    <w:rsid w:val="00874387"/>
    <w:rsid w:val="008916E0"/>
    <w:rsid w:val="008A4FE5"/>
    <w:rsid w:val="008D4C50"/>
    <w:rsid w:val="008F484C"/>
    <w:rsid w:val="009338EF"/>
    <w:rsid w:val="00937589"/>
    <w:rsid w:val="00980FFC"/>
    <w:rsid w:val="009909CD"/>
    <w:rsid w:val="009A19C5"/>
    <w:rsid w:val="009B09EE"/>
    <w:rsid w:val="009F19C9"/>
    <w:rsid w:val="00A126ED"/>
    <w:rsid w:val="00A25076"/>
    <w:rsid w:val="00A51106"/>
    <w:rsid w:val="00A924DC"/>
    <w:rsid w:val="00AA1A72"/>
    <w:rsid w:val="00AB0FA4"/>
    <w:rsid w:val="00AC5E47"/>
    <w:rsid w:val="00AC67ED"/>
    <w:rsid w:val="00B044CD"/>
    <w:rsid w:val="00B53C93"/>
    <w:rsid w:val="00B646B2"/>
    <w:rsid w:val="00B91A1C"/>
    <w:rsid w:val="00BB2B79"/>
    <w:rsid w:val="00BF154F"/>
    <w:rsid w:val="00C11E7C"/>
    <w:rsid w:val="00C35769"/>
    <w:rsid w:val="00C66C72"/>
    <w:rsid w:val="00C91747"/>
    <w:rsid w:val="00CA36F6"/>
    <w:rsid w:val="00CD2DEC"/>
    <w:rsid w:val="00CE5BCB"/>
    <w:rsid w:val="00CF1D50"/>
    <w:rsid w:val="00D14F9D"/>
    <w:rsid w:val="00D257AF"/>
    <w:rsid w:val="00D321C2"/>
    <w:rsid w:val="00D45F6A"/>
    <w:rsid w:val="00D64E47"/>
    <w:rsid w:val="00D81735"/>
    <w:rsid w:val="00D94D80"/>
    <w:rsid w:val="00D95C16"/>
    <w:rsid w:val="00DA1148"/>
    <w:rsid w:val="00E21342"/>
    <w:rsid w:val="00E91AA0"/>
    <w:rsid w:val="00EC3DD0"/>
    <w:rsid w:val="00ED38EB"/>
    <w:rsid w:val="00ED47CB"/>
    <w:rsid w:val="00F010F1"/>
    <w:rsid w:val="00F35BE3"/>
    <w:rsid w:val="00F40A18"/>
    <w:rsid w:val="00F56DB3"/>
    <w:rsid w:val="00F7360E"/>
    <w:rsid w:val="00F83214"/>
    <w:rsid w:val="00F95852"/>
    <w:rsid w:val="00FD7D61"/>
    <w:rsid w:val="00FF4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A8C9C"/>
  <w15:docId w15:val="{C62C654F-6B1C-4CB7-8290-0E2C11F6C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224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areerbridge.wa.gov" TargetMode="External"/><Relationship Id="rId18" Type="http://schemas.openxmlformats.org/officeDocument/2006/relationships/hyperlink" Target="https://bigfuture.collegeboard.org/get-in/your-high-school-record/high-school-classes-colleges-look-for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quickstart.collegeboard.com/posweb/login.jsp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careerbridge.wa.gov" TargetMode="External"/><Relationship Id="rId17" Type="http://schemas.openxmlformats.org/officeDocument/2006/relationships/hyperlink" Target="https://bigfuture.collegeboard.org/pay-for-college/financial-aid-101/7-things-you-need-to-know-about-financial-aid" TargetMode="External"/><Relationship Id="rId25" Type="http://schemas.openxmlformats.org/officeDocument/2006/relationships/hyperlink" Target="https://bigfuture.collegeboard.org/pay-for-college/financial-aid-101/7-things-you-need-to-know-about-financial-aid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quickstart.collegeboard.com/posweb/login.jsp" TargetMode="External"/><Relationship Id="rId20" Type="http://schemas.openxmlformats.org/officeDocument/2006/relationships/hyperlink" Target="https://bigfuture.collegeboard.org/pay-for-college/financial-aid-101/7-things-you-need-to-know-about-financial-aid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quickstart.collegeboard.com/posweb/login.jsp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passport-foster-youth-promise-program" TargetMode="External"/><Relationship Id="rId23" Type="http://schemas.openxmlformats.org/officeDocument/2006/relationships/hyperlink" Target="https://bigfuture.collegeboard.org/get-in/your-high-school-record/high-school-classes-colleges-look-for" TargetMode="Externa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quickstart.collegeboard.com/posweb/login.jsp" TargetMode="External"/><Relationship Id="rId31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readysetgrad.org/college/passport-foster-youth-promise-program" TargetMode="External"/><Relationship Id="rId22" Type="http://schemas.openxmlformats.org/officeDocument/2006/relationships/hyperlink" Target="https://bigfuture.collegeboard.org/pay-for-college/financial-aid-101/7-things-you-need-to-know-about-financial-aid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0B7440"/>
    <w:rsid w:val="004D1936"/>
    <w:rsid w:val="008B0559"/>
    <w:rsid w:val="008C7997"/>
    <w:rsid w:val="00A31BA8"/>
    <w:rsid w:val="00A523FA"/>
    <w:rsid w:val="00B46CEE"/>
    <w:rsid w:val="00BD4B9E"/>
    <w:rsid w:val="00F76D9B"/>
    <w:rsid w:val="00F94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4E7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9F40899-355C-4947-9981-F2B67315A1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10</cp:revision>
  <cp:lastPrinted>2017-11-06T16:51:00Z</cp:lastPrinted>
  <dcterms:created xsi:type="dcterms:W3CDTF">2018-07-02T19:57:00Z</dcterms:created>
  <dcterms:modified xsi:type="dcterms:W3CDTF">2021-08-27T19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